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31E673" w14:textId="488DED89" w:rsidR="00C50E60" w:rsidRDefault="002A5AC3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b/>
          <w:sz w:val="32"/>
        </w:rPr>
      </w:pPr>
      <w:bookmarkStart w:id="0" w:name="ROB_nazov"/>
      <w:bookmarkStart w:id="1" w:name="_Hlk132031550"/>
      <w:r>
        <w:rPr>
          <w:noProof/>
        </w:rPr>
        <w:drawing>
          <wp:inline distT="0" distB="0" distL="0" distR="0" wp14:anchorId="7927FC9A" wp14:editId="3DCEFB5D">
            <wp:extent cx="1736090" cy="283210"/>
            <wp:effectExtent l="0" t="0" r="0" b="2540"/>
            <wp:docPr id="2131170635" name="Obrázok 1" descr="DATACENTRU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TACENTRUM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090" cy="28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BD925" w14:textId="77777777" w:rsidR="002A5AC3" w:rsidRPr="002A5AC3" w:rsidRDefault="002A5AC3" w:rsidP="00C50E60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14"/>
          <w:szCs w:val="12"/>
        </w:rPr>
      </w:pPr>
    </w:p>
    <w:p w14:paraId="6D3B2177" w14:textId="06FE2346" w:rsidR="00A906A2" w:rsidRDefault="00296F22" w:rsidP="00C50E60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28"/>
        </w:rPr>
      </w:pPr>
      <w:r w:rsidRPr="000B49E6">
        <w:rPr>
          <w:rFonts w:ascii="Garamond" w:hAnsi="Garamond"/>
          <w:sz w:val="28"/>
        </w:rPr>
        <w:t xml:space="preserve">so sídlom </w:t>
      </w:r>
      <w:r w:rsidR="002A5AC3" w:rsidRPr="002A5AC3">
        <w:rPr>
          <w:rFonts w:ascii="Garamond" w:hAnsi="Garamond"/>
          <w:sz w:val="28"/>
        </w:rPr>
        <w:t>Cintorínska 5, 814 88 Bratislava</w:t>
      </w:r>
    </w:p>
    <w:p w14:paraId="1E65260D" w14:textId="02BB6AA6" w:rsidR="00296F22" w:rsidRPr="000B49E6" w:rsidRDefault="00296F22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</w:rPr>
      </w:pPr>
      <w:r w:rsidRPr="000B49E6">
        <w:rPr>
          <w:rFonts w:ascii="Garamond" w:hAnsi="Garamond"/>
        </w:rPr>
        <w:t xml:space="preserve">IČO: </w:t>
      </w:r>
      <w:r w:rsidR="002A5AC3" w:rsidRPr="002A5AC3">
        <w:rPr>
          <w:rFonts w:ascii="Garamond" w:hAnsi="Garamond"/>
        </w:rPr>
        <w:t>00151564</w:t>
      </w:r>
      <w:r w:rsidRPr="000B49E6">
        <w:rPr>
          <w:rFonts w:ascii="Garamond" w:hAnsi="Garamond"/>
        </w:rPr>
        <w:t xml:space="preserve">, </w:t>
      </w:r>
      <w:r w:rsidR="002A5AC3">
        <w:rPr>
          <w:rFonts w:ascii="Garamond" w:hAnsi="Garamond"/>
        </w:rPr>
        <w:t>D</w:t>
      </w:r>
      <w:r w:rsidRPr="000B49E6">
        <w:rPr>
          <w:rFonts w:ascii="Garamond" w:hAnsi="Garamond"/>
        </w:rPr>
        <w:t xml:space="preserve">IČ: </w:t>
      </w:r>
      <w:bookmarkStart w:id="2" w:name="_Hlk132029946"/>
      <w:r w:rsidR="002A5AC3" w:rsidRPr="002A5AC3">
        <w:rPr>
          <w:rFonts w:ascii="Garamond" w:hAnsi="Garamond"/>
        </w:rPr>
        <w:t>2020845079</w:t>
      </w:r>
      <w:bookmarkEnd w:id="2"/>
      <w:r w:rsidR="002A5AC3" w:rsidRPr="002A5AC3">
        <w:rPr>
          <w:rFonts w:ascii="Garamond" w:hAnsi="Garamond"/>
        </w:rPr>
        <w:t xml:space="preserve">  </w:t>
      </w:r>
    </w:p>
    <w:p w14:paraId="297194A5" w14:textId="37926A20" w:rsidR="00296F22" w:rsidRPr="000B49E6" w:rsidRDefault="002A5AC3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>rozpočtová organizácia zriadená na základe zriaďovacej listiny</w:t>
      </w:r>
    </w:p>
    <w:p w14:paraId="05604234" w14:textId="77777777" w:rsidR="00296F22" w:rsidRPr="000B49E6" w:rsidRDefault="00296F22" w:rsidP="00296F22">
      <w:pPr>
        <w:rPr>
          <w:rFonts w:ascii="Book Antiqua" w:hAnsi="Book Antiqua"/>
          <w:sz w:val="22"/>
          <w:szCs w:val="22"/>
        </w:rPr>
      </w:pPr>
      <w:r w:rsidRPr="000B49E6">
        <w:rPr>
          <w:rFonts w:ascii="Book Antiqua" w:hAnsi="Book Antiqua"/>
          <w:sz w:val="22"/>
          <w:szCs w:val="22"/>
        </w:rPr>
        <w:tab/>
      </w:r>
      <w:r w:rsidRPr="000B49E6">
        <w:rPr>
          <w:rFonts w:ascii="Book Antiqua" w:hAnsi="Book Antiqua"/>
          <w:sz w:val="22"/>
          <w:szCs w:val="22"/>
        </w:rPr>
        <w:tab/>
      </w:r>
    </w:p>
    <w:p w14:paraId="58D88A93" w14:textId="77777777" w:rsidR="00296F22" w:rsidRPr="000B49E6" w:rsidRDefault="00296F22">
      <w:pPr>
        <w:pStyle w:val="Nadpis5"/>
      </w:pPr>
    </w:p>
    <w:bookmarkEnd w:id="0"/>
    <w:p w14:paraId="06490066" w14:textId="77777777" w:rsidR="00F57F94" w:rsidRPr="000B49E6" w:rsidRDefault="00F57F94">
      <w:pPr>
        <w:pStyle w:val="Nadpis5"/>
      </w:pPr>
    </w:p>
    <w:bookmarkEnd w:id="1"/>
    <w:p w14:paraId="39A0F81C" w14:textId="77777777" w:rsidR="00F57F94" w:rsidRPr="000B49E6" w:rsidRDefault="00F57F94">
      <w:pPr>
        <w:pStyle w:val="Zkladntext3"/>
        <w:rPr>
          <w:rFonts w:cs="Arial"/>
          <w:color w:val="auto"/>
          <w:sz w:val="30"/>
          <w:szCs w:val="30"/>
        </w:rPr>
      </w:pPr>
    </w:p>
    <w:p w14:paraId="6F5B26B5" w14:textId="77777777" w:rsidR="00F57F94" w:rsidRPr="000B49E6" w:rsidRDefault="00F57F94">
      <w:pPr>
        <w:pStyle w:val="Zkladntext3"/>
        <w:rPr>
          <w:rFonts w:cs="Arial"/>
          <w:color w:val="auto"/>
          <w:sz w:val="30"/>
          <w:szCs w:val="30"/>
        </w:rPr>
      </w:pPr>
    </w:p>
    <w:p w14:paraId="16E8D41C" w14:textId="5C15EDC8" w:rsidR="00F57F94" w:rsidRPr="00697DB8" w:rsidRDefault="00E83F8D">
      <w:pPr>
        <w:pStyle w:val="Zkladntext3"/>
        <w:spacing w:before="200"/>
        <w:rPr>
          <w:rFonts w:cs="Arial"/>
          <w:color w:val="auto"/>
          <w:sz w:val="50"/>
          <w:szCs w:val="50"/>
        </w:rPr>
      </w:pPr>
      <w:r>
        <w:rPr>
          <w:rFonts w:cs="Arial"/>
          <w:color w:val="auto"/>
          <w:sz w:val="50"/>
          <w:szCs w:val="50"/>
        </w:rPr>
        <w:t>ZMLUVA</w:t>
      </w:r>
    </w:p>
    <w:p w14:paraId="7D1DEE71" w14:textId="77777777" w:rsidR="00F57F94" w:rsidRPr="00697DB8" w:rsidRDefault="00F57F94">
      <w:pPr>
        <w:pStyle w:val="Zkladntext"/>
        <w:jc w:val="center"/>
      </w:pPr>
    </w:p>
    <w:p w14:paraId="00514EB4" w14:textId="224C57B9" w:rsidR="00F57F94" w:rsidRPr="00697DB8" w:rsidRDefault="00D84065">
      <w:pPr>
        <w:pStyle w:val="Zkladntext3"/>
        <w:rPr>
          <w:rFonts w:cs="Arial"/>
          <w:color w:val="auto"/>
          <w:sz w:val="30"/>
          <w:szCs w:val="30"/>
        </w:rPr>
      </w:pPr>
      <w:r>
        <w:rPr>
          <w:rFonts w:cs="Arial"/>
          <w:color w:val="auto"/>
          <w:sz w:val="30"/>
          <w:szCs w:val="30"/>
        </w:rPr>
        <w:t>DYNAMICKÝ NÁKUPNÝ SYSTÉM</w:t>
      </w:r>
    </w:p>
    <w:p w14:paraId="4A45075D" w14:textId="4D76A28A" w:rsidR="008F44E2" w:rsidRPr="00522EB9" w:rsidRDefault="00F0729F">
      <w:pPr>
        <w:pStyle w:val="Zkladntext3"/>
        <w:rPr>
          <w:rFonts w:cs="Arial"/>
          <w:color w:val="auto"/>
          <w:sz w:val="30"/>
          <w:szCs w:val="30"/>
        </w:rPr>
      </w:pPr>
      <w:r>
        <w:rPr>
          <w:rFonts w:cs="Arial"/>
          <w:color w:val="auto"/>
          <w:sz w:val="30"/>
          <w:szCs w:val="30"/>
        </w:rPr>
        <w:t>3</w:t>
      </w:r>
      <w:r w:rsidR="00D84065" w:rsidRPr="00522EB9">
        <w:rPr>
          <w:rFonts w:cs="Arial"/>
          <w:color w:val="auto"/>
          <w:sz w:val="30"/>
          <w:szCs w:val="30"/>
        </w:rPr>
        <w:t>/20</w:t>
      </w:r>
      <w:r w:rsidR="00FB68A5" w:rsidRPr="00522EB9">
        <w:rPr>
          <w:rFonts w:cs="Arial"/>
          <w:color w:val="auto"/>
          <w:sz w:val="30"/>
          <w:szCs w:val="30"/>
        </w:rPr>
        <w:t>2</w:t>
      </w:r>
      <w:r w:rsidR="002A5AC3">
        <w:rPr>
          <w:rFonts w:cs="Arial"/>
          <w:color w:val="auto"/>
          <w:sz w:val="30"/>
          <w:szCs w:val="30"/>
        </w:rPr>
        <w:t>3</w:t>
      </w:r>
    </w:p>
    <w:p w14:paraId="190148C0" w14:textId="77777777" w:rsidR="00A906A2" w:rsidRDefault="00A906A2" w:rsidP="00D84065">
      <w:pPr>
        <w:jc w:val="center"/>
        <w:rPr>
          <w:sz w:val="32"/>
        </w:rPr>
      </w:pPr>
    </w:p>
    <w:p w14:paraId="6414DD16" w14:textId="08811C98" w:rsidR="00F57F94" w:rsidRPr="00C429C0" w:rsidRDefault="00E83F8D">
      <w:pPr>
        <w:pStyle w:val="Zkladntext3"/>
        <w:rPr>
          <w:rFonts w:cs="Arial"/>
          <w:color w:val="auto"/>
          <w:sz w:val="30"/>
          <w:szCs w:val="30"/>
        </w:rPr>
      </w:pPr>
      <w:r w:rsidRPr="00E83F8D">
        <w:rPr>
          <w:color w:val="auto"/>
          <w:sz w:val="32"/>
          <w:szCs w:val="24"/>
        </w:rPr>
        <w:t>Dodávka elektrickej energie pre potreby Datacentra – 2023/2024</w:t>
      </w:r>
      <w:r>
        <w:rPr>
          <w:color w:val="auto"/>
          <w:sz w:val="32"/>
          <w:szCs w:val="24"/>
        </w:rPr>
        <w:t xml:space="preserve"> </w:t>
      </w:r>
      <w:bookmarkStart w:id="3" w:name="_GoBack"/>
      <w:bookmarkEnd w:id="3"/>
    </w:p>
    <w:p w14:paraId="0F7279D9" w14:textId="77777777" w:rsidR="00F57F94" w:rsidRPr="00C429C0" w:rsidRDefault="00F57F94">
      <w:pPr>
        <w:pStyle w:val="Zkladntext3"/>
        <w:rPr>
          <w:rFonts w:cs="Arial"/>
          <w:color w:val="auto"/>
          <w:sz w:val="30"/>
          <w:szCs w:val="30"/>
        </w:rPr>
      </w:pPr>
    </w:p>
    <w:p w14:paraId="329947D9" w14:textId="77777777" w:rsidR="00BF5EC8" w:rsidRDefault="00BF5EC8" w:rsidP="00BF5EC8">
      <w:pPr>
        <w:rPr>
          <w:sz w:val="22"/>
        </w:rPr>
      </w:pPr>
    </w:p>
    <w:p w14:paraId="09E7BB19" w14:textId="62CD4517" w:rsidR="00BF5EC8" w:rsidRPr="00BF5EC8" w:rsidRDefault="00E83F8D" w:rsidP="00E83F8D">
      <w:pPr>
        <w:rPr>
          <w:sz w:val="22"/>
        </w:rPr>
      </w:pPr>
      <w:hyperlink r:id="rId9" w:history="1">
        <w:r w:rsidRPr="00332F21">
          <w:rPr>
            <w:rStyle w:val="Hypertextovprepojenie"/>
          </w:rPr>
          <w:t>https://crz.gov.sk/zmluva/8028560/</w:t>
        </w:r>
      </w:hyperlink>
      <w:r>
        <w:t xml:space="preserve"> </w:t>
      </w:r>
    </w:p>
    <w:sectPr w:rsidR="00BF5EC8" w:rsidRPr="00BF5EC8" w:rsidSect="00B204E1">
      <w:pgSz w:w="11906" w:h="16838" w:code="9"/>
      <w:pgMar w:top="1417" w:right="1417" w:bottom="1417" w:left="1417" w:header="709" w:footer="567" w:gutter="17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 w:chapStyle="1" w:chapSep="period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0F033" w14:textId="77777777" w:rsidR="004627EC" w:rsidRDefault="004627EC">
      <w:r>
        <w:separator/>
      </w:r>
    </w:p>
  </w:endnote>
  <w:endnote w:type="continuationSeparator" w:id="0">
    <w:p w14:paraId="6932CD01" w14:textId="77777777" w:rsidR="004627EC" w:rsidRDefault="004627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ITCBookmanEE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3F3F4" w14:textId="77777777" w:rsidR="004627EC" w:rsidRDefault="004627EC">
      <w:r>
        <w:separator/>
      </w:r>
    </w:p>
  </w:footnote>
  <w:footnote w:type="continuationSeparator" w:id="0">
    <w:p w14:paraId="215DF2DD" w14:textId="77777777" w:rsidR="004627EC" w:rsidRDefault="004627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B69"/>
    <w:multiLevelType w:val="hybridMultilevel"/>
    <w:tmpl w:val="612A19A0"/>
    <w:lvl w:ilvl="0" w:tplc="6164A53A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26095D"/>
    <w:multiLevelType w:val="hybridMultilevel"/>
    <w:tmpl w:val="B29ED786"/>
    <w:lvl w:ilvl="0" w:tplc="B5EE1E2E">
      <w:start w:val="37"/>
      <w:numFmt w:val="decimal"/>
      <w:lvlText w:val="%1."/>
      <w:lvlJc w:val="left"/>
      <w:pPr>
        <w:ind w:left="1211" w:hanging="360"/>
      </w:pPr>
      <w:rPr>
        <w:rFonts w:hint="default"/>
        <w:b/>
        <w:sz w:val="3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26F6"/>
    <w:multiLevelType w:val="hybridMultilevel"/>
    <w:tmpl w:val="20D4E020"/>
    <w:lvl w:ilvl="0" w:tplc="6164A53A">
      <w:start w:val="1"/>
      <w:numFmt w:val="lowerLetter"/>
      <w:lvlText w:val="%1)"/>
      <w:lvlJc w:val="left"/>
      <w:pPr>
        <w:ind w:left="2629" w:hanging="360"/>
      </w:pPr>
    </w:lvl>
    <w:lvl w:ilvl="1" w:tplc="041B0019">
      <w:start w:val="1"/>
      <w:numFmt w:val="lowerLetter"/>
      <w:lvlText w:val="%2."/>
      <w:lvlJc w:val="left"/>
      <w:pPr>
        <w:ind w:left="3349" w:hanging="360"/>
      </w:pPr>
    </w:lvl>
    <w:lvl w:ilvl="2" w:tplc="041B001B">
      <w:start w:val="1"/>
      <w:numFmt w:val="lowerRoman"/>
      <w:lvlText w:val="%3."/>
      <w:lvlJc w:val="right"/>
      <w:pPr>
        <w:ind w:left="4069" w:hanging="180"/>
      </w:pPr>
    </w:lvl>
    <w:lvl w:ilvl="3" w:tplc="041B000F">
      <w:start w:val="1"/>
      <w:numFmt w:val="decimal"/>
      <w:lvlText w:val="%4."/>
      <w:lvlJc w:val="left"/>
      <w:pPr>
        <w:ind w:left="4789" w:hanging="360"/>
      </w:pPr>
    </w:lvl>
    <w:lvl w:ilvl="4" w:tplc="041B0019">
      <w:start w:val="1"/>
      <w:numFmt w:val="lowerLetter"/>
      <w:lvlText w:val="%5."/>
      <w:lvlJc w:val="left"/>
      <w:pPr>
        <w:ind w:left="5509" w:hanging="360"/>
      </w:pPr>
    </w:lvl>
    <w:lvl w:ilvl="5" w:tplc="041B001B">
      <w:start w:val="1"/>
      <w:numFmt w:val="lowerRoman"/>
      <w:lvlText w:val="%6."/>
      <w:lvlJc w:val="right"/>
      <w:pPr>
        <w:ind w:left="6229" w:hanging="180"/>
      </w:pPr>
    </w:lvl>
    <w:lvl w:ilvl="6" w:tplc="041B000F">
      <w:start w:val="1"/>
      <w:numFmt w:val="decimal"/>
      <w:lvlText w:val="%7."/>
      <w:lvlJc w:val="left"/>
      <w:pPr>
        <w:ind w:left="6949" w:hanging="360"/>
      </w:pPr>
    </w:lvl>
    <w:lvl w:ilvl="7" w:tplc="041B0019">
      <w:start w:val="1"/>
      <w:numFmt w:val="lowerLetter"/>
      <w:lvlText w:val="%8."/>
      <w:lvlJc w:val="left"/>
      <w:pPr>
        <w:ind w:left="7669" w:hanging="360"/>
      </w:pPr>
    </w:lvl>
    <w:lvl w:ilvl="8" w:tplc="041B001B">
      <w:start w:val="1"/>
      <w:numFmt w:val="lowerRoman"/>
      <w:lvlText w:val="%9."/>
      <w:lvlJc w:val="right"/>
      <w:pPr>
        <w:ind w:left="8389" w:hanging="180"/>
      </w:pPr>
    </w:lvl>
  </w:abstractNum>
  <w:abstractNum w:abstractNumId="3" w15:restartNumberingAfterBreak="0">
    <w:nsid w:val="11477DED"/>
    <w:multiLevelType w:val="multilevel"/>
    <w:tmpl w:val="7BBC7FC2"/>
    <w:lvl w:ilvl="0">
      <w:start w:val="3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5" w15:restartNumberingAfterBreak="0">
    <w:nsid w:val="27C142B8"/>
    <w:multiLevelType w:val="multilevel"/>
    <w:tmpl w:val="9756531A"/>
    <w:lvl w:ilvl="0">
      <w:start w:val="16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1071" w:hanging="360"/>
      </w:pPr>
    </w:lvl>
    <w:lvl w:ilvl="2">
      <w:start w:val="1"/>
      <w:numFmt w:val="decimal"/>
      <w:lvlText w:val="%1.%2.%3"/>
      <w:lvlJc w:val="left"/>
      <w:pPr>
        <w:ind w:left="2142" w:hanging="720"/>
      </w:pPr>
    </w:lvl>
    <w:lvl w:ilvl="3">
      <w:start w:val="1"/>
      <w:numFmt w:val="decimal"/>
      <w:lvlText w:val="%1.%2.%3.%4"/>
      <w:lvlJc w:val="left"/>
      <w:pPr>
        <w:ind w:left="2853" w:hanging="720"/>
      </w:pPr>
    </w:lvl>
    <w:lvl w:ilvl="4">
      <w:start w:val="1"/>
      <w:numFmt w:val="decimal"/>
      <w:lvlText w:val="%1.%2.%3.%4.%5"/>
      <w:lvlJc w:val="left"/>
      <w:pPr>
        <w:ind w:left="3564" w:hanging="720"/>
      </w:pPr>
    </w:lvl>
    <w:lvl w:ilvl="5">
      <w:start w:val="1"/>
      <w:numFmt w:val="decimal"/>
      <w:lvlText w:val="%1.%2.%3.%4.%5.%6"/>
      <w:lvlJc w:val="left"/>
      <w:pPr>
        <w:ind w:left="4635" w:hanging="1080"/>
      </w:pPr>
    </w:lvl>
    <w:lvl w:ilvl="6">
      <w:start w:val="1"/>
      <w:numFmt w:val="decimal"/>
      <w:lvlText w:val="%1.%2.%3.%4.%5.%6.%7"/>
      <w:lvlJc w:val="left"/>
      <w:pPr>
        <w:ind w:left="5346" w:hanging="1080"/>
      </w:pPr>
    </w:lvl>
    <w:lvl w:ilvl="7">
      <w:start w:val="1"/>
      <w:numFmt w:val="decimal"/>
      <w:lvlText w:val="%1.%2.%3.%4.%5.%6.%7.%8"/>
      <w:lvlJc w:val="left"/>
      <w:pPr>
        <w:ind w:left="6417" w:hanging="1440"/>
      </w:pPr>
    </w:lvl>
    <w:lvl w:ilvl="8">
      <w:start w:val="1"/>
      <w:numFmt w:val="decimal"/>
      <w:lvlText w:val="%1.%2.%3.%4.%5.%6.%7.%8.%9"/>
      <w:lvlJc w:val="left"/>
      <w:pPr>
        <w:ind w:left="7128" w:hanging="1440"/>
      </w:p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7082C"/>
    <w:multiLevelType w:val="multilevel"/>
    <w:tmpl w:val="46EE8554"/>
    <w:lvl w:ilvl="0">
      <w:start w:val="2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525D76DC"/>
    <w:multiLevelType w:val="hybridMultilevel"/>
    <w:tmpl w:val="16B20B5C"/>
    <w:lvl w:ilvl="0" w:tplc="478658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42659"/>
    <w:multiLevelType w:val="multilevel"/>
    <w:tmpl w:val="732274BC"/>
    <w:lvl w:ilvl="0">
      <w:start w:val="18"/>
      <w:numFmt w:val="decimal"/>
      <w:lvlText w:val="%1."/>
      <w:lvlJc w:val="left"/>
      <w:pPr>
        <w:ind w:left="720" w:hanging="360"/>
      </w:pPr>
      <w:rPr>
        <w:rFonts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65CC1D35"/>
    <w:multiLevelType w:val="multilevel"/>
    <w:tmpl w:val="25929F86"/>
    <w:styleLink w:val="tl2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4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6" w15:restartNumberingAfterBreak="0">
    <w:nsid w:val="669654A4"/>
    <w:multiLevelType w:val="multilevel"/>
    <w:tmpl w:val="80B8AE8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B740397"/>
    <w:multiLevelType w:val="multilevel"/>
    <w:tmpl w:val="F072FFD0"/>
    <w:lvl w:ilvl="0">
      <w:start w:val="2"/>
      <w:numFmt w:val="decimal"/>
      <w:lvlText w:val="%1."/>
      <w:lvlJc w:val="left"/>
      <w:pPr>
        <w:ind w:left="682" w:hanging="567"/>
      </w:pPr>
      <w:rPr>
        <w:rFonts w:ascii="Garamond" w:eastAsia="Times New Roman" w:hAnsi="Garamond" w:cs="Times New Roman" w:hint="default"/>
        <w:b/>
        <w:bCs/>
        <w:w w:val="100"/>
        <w:lang w:val="sk" w:eastAsia="sk" w:bidi="sk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hint="default"/>
        <w:w w:val="100"/>
        <w:lang w:val="sk" w:eastAsia="sk" w:bidi="sk"/>
      </w:rPr>
    </w:lvl>
    <w:lvl w:ilvl="2">
      <w:numFmt w:val="bullet"/>
      <w:lvlText w:val="-"/>
      <w:lvlJc w:val="left"/>
      <w:pPr>
        <w:ind w:left="1534" w:hanging="56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" w:eastAsia="sk" w:bidi="sk"/>
      </w:rPr>
    </w:lvl>
    <w:lvl w:ilvl="3">
      <w:numFmt w:val="bullet"/>
      <w:lvlText w:val="•"/>
      <w:lvlJc w:val="left"/>
      <w:pPr>
        <w:ind w:left="760" w:hanging="567"/>
      </w:pPr>
      <w:rPr>
        <w:rFonts w:hint="default"/>
        <w:lang w:val="sk" w:eastAsia="sk" w:bidi="sk"/>
      </w:rPr>
    </w:lvl>
    <w:lvl w:ilvl="4">
      <w:numFmt w:val="bullet"/>
      <w:lvlText w:val="•"/>
      <w:lvlJc w:val="left"/>
      <w:pPr>
        <w:ind w:left="1240" w:hanging="567"/>
      </w:pPr>
      <w:rPr>
        <w:rFonts w:hint="default"/>
        <w:lang w:val="sk" w:eastAsia="sk" w:bidi="sk"/>
      </w:rPr>
    </w:lvl>
    <w:lvl w:ilvl="5">
      <w:numFmt w:val="bullet"/>
      <w:lvlText w:val="•"/>
      <w:lvlJc w:val="left"/>
      <w:pPr>
        <w:ind w:left="1540" w:hanging="567"/>
      </w:pPr>
      <w:rPr>
        <w:rFonts w:hint="default"/>
        <w:lang w:val="sk" w:eastAsia="sk" w:bidi="sk"/>
      </w:rPr>
    </w:lvl>
    <w:lvl w:ilvl="6">
      <w:numFmt w:val="bullet"/>
      <w:lvlText w:val="•"/>
      <w:lvlJc w:val="left"/>
      <w:pPr>
        <w:ind w:left="3113" w:hanging="567"/>
      </w:pPr>
      <w:rPr>
        <w:rFonts w:hint="default"/>
        <w:lang w:val="sk" w:eastAsia="sk" w:bidi="sk"/>
      </w:rPr>
    </w:lvl>
    <w:lvl w:ilvl="7">
      <w:numFmt w:val="bullet"/>
      <w:lvlText w:val="•"/>
      <w:lvlJc w:val="left"/>
      <w:pPr>
        <w:ind w:left="4686" w:hanging="567"/>
      </w:pPr>
      <w:rPr>
        <w:rFonts w:hint="default"/>
        <w:lang w:val="sk" w:eastAsia="sk" w:bidi="sk"/>
      </w:rPr>
    </w:lvl>
    <w:lvl w:ilvl="8">
      <w:numFmt w:val="bullet"/>
      <w:lvlText w:val="•"/>
      <w:lvlJc w:val="left"/>
      <w:pPr>
        <w:ind w:left="6259" w:hanging="567"/>
      </w:pPr>
      <w:rPr>
        <w:rFonts w:hint="default"/>
        <w:lang w:val="sk" w:eastAsia="sk" w:bidi="sk"/>
      </w:rPr>
    </w:lvl>
  </w:abstractNum>
  <w:abstractNum w:abstractNumId="18" w15:restartNumberingAfterBreak="0">
    <w:nsid w:val="6E4C167F"/>
    <w:multiLevelType w:val="multilevel"/>
    <w:tmpl w:val="64A6A586"/>
    <w:lvl w:ilvl="0">
      <w:start w:val="2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9" w15:restartNumberingAfterBreak="0">
    <w:nsid w:val="6F025FAA"/>
    <w:multiLevelType w:val="multilevel"/>
    <w:tmpl w:val="E9A4B5B4"/>
    <w:lvl w:ilvl="0">
      <w:start w:val="1"/>
      <w:numFmt w:val="none"/>
      <w:pStyle w:val="AODefHead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/>
        <w:smallCaps w:val="0"/>
        <w:sz w:val="22"/>
      </w:rPr>
    </w:lvl>
    <w:lvl w:ilvl="1">
      <w:start w:val="1"/>
      <w:numFmt w:val="none"/>
      <w:pStyle w:val="AODefPara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3">
      <w:start w:val="1"/>
      <w:numFmt w:val="lowerRoman"/>
      <w:lvlText w:val="(%4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6">
      <w:start w:val="1"/>
      <w:numFmt w:val="upperLetter"/>
      <w:lvlText w:val="(%7)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7">
      <w:start w:val="1"/>
      <w:numFmt w:val="decimal"/>
      <w:lvlText w:val="(%8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sz w:val="22"/>
      </w:rPr>
    </w:lvl>
  </w:abstractNum>
  <w:abstractNum w:abstractNumId="20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E5DAC"/>
    <w:multiLevelType w:val="multilevel"/>
    <w:tmpl w:val="95F668E2"/>
    <w:lvl w:ilvl="0">
      <w:start w:val="29"/>
      <w:numFmt w:val="decimal"/>
      <w:lvlText w:val="%1"/>
      <w:lvlJc w:val="left"/>
      <w:pPr>
        <w:ind w:left="360" w:hanging="360"/>
      </w:pPr>
      <w:rPr>
        <w:rFonts w:cs="ITCBookmanEE"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cs="ITCBookmanEE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ITCBookmanEE"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ITCBookmanEE" w:hint="default"/>
        <w:color w:val="auto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ITCBookmanEE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ITCBookmanEE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ITCBookmanEE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ITCBookmanEE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ITCBookmanEE" w:hint="default"/>
        <w:color w:val="auto"/>
      </w:rPr>
    </w:lvl>
  </w:abstractNum>
  <w:abstractNum w:abstractNumId="22" w15:restartNumberingAfterBreak="0">
    <w:nsid w:val="7E1F2D55"/>
    <w:multiLevelType w:val="multilevel"/>
    <w:tmpl w:val="B68EE7AE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3"/>
  </w:num>
  <w:num w:numId="2">
    <w:abstractNumId w:val="19"/>
  </w:num>
  <w:num w:numId="3">
    <w:abstractNumId w:val="6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6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22"/>
  </w:num>
  <w:num w:numId="9">
    <w:abstractNumId w:val="7"/>
  </w:num>
  <w:num w:numId="10">
    <w:abstractNumId w:val="18"/>
  </w:num>
  <w:num w:numId="11">
    <w:abstractNumId w:val="21"/>
  </w:num>
  <w:num w:numId="12">
    <w:abstractNumId w:val="3"/>
  </w:num>
  <w:num w:numId="13">
    <w:abstractNumId w:val="10"/>
  </w:num>
  <w:num w:numId="14">
    <w:abstractNumId w:val="11"/>
  </w:num>
  <w:num w:numId="15">
    <w:abstractNumId w:val="1"/>
  </w:num>
  <w:num w:numId="16">
    <w:abstractNumId w:val="17"/>
  </w:num>
  <w:num w:numId="17">
    <w:abstractNumId w:val="9"/>
  </w:num>
  <w:num w:numId="18">
    <w:abstractNumId w:val="20"/>
  </w:num>
  <w:num w:numId="19">
    <w:abstractNumId w:val="12"/>
  </w:num>
  <w:num w:numId="20">
    <w:abstractNumId w:val="14"/>
  </w:num>
  <w:num w:numId="21">
    <w:abstractNumId w:val="0"/>
  </w:num>
  <w:num w:numId="22">
    <w:abstractNumId w:val="4"/>
  </w:num>
  <w:num w:numId="23">
    <w:abstractNumId w:va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09"/>
  <w:hyphenationZone w:val="425"/>
  <w:doNotHyphenateCaps/>
  <w:drawingGridHorizontalSpacing w:val="100"/>
  <w:displayHorizontalDrawingGridEvery w:val="2"/>
  <w:characterSpacingControl w:val="doNotCompress"/>
  <w:hdrShapeDefaults>
    <o:shapedefaults v:ext="edit" spidmax="204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DA1Mjc1M7IwN7BQ0lEKTi0uzszPAykwrgUAK6rYMCwAAAA="/>
  </w:docVars>
  <w:rsids>
    <w:rsidRoot w:val="004622AE"/>
    <w:rsid w:val="000004B3"/>
    <w:rsid w:val="00001A2E"/>
    <w:rsid w:val="00003CE6"/>
    <w:rsid w:val="00004B00"/>
    <w:rsid w:val="00004BD5"/>
    <w:rsid w:val="00005546"/>
    <w:rsid w:val="0000566B"/>
    <w:rsid w:val="00010602"/>
    <w:rsid w:val="00011D48"/>
    <w:rsid w:val="0001281F"/>
    <w:rsid w:val="00012E9C"/>
    <w:rsid w:val="0001322B"/>
    <w:rsid w:val="00013721"/>
    <w:rsid w:val="00014A97"/>
    <w:rsid w:val="00015342"/>
    <w:rsid w:val="00015722"/>
    <w:rsid w:val="0001699C"/>
    <w:rsid w:val="000208BC"/>
    <w:rsid w:val="00021AD3"/>
    <w:rsid w:val="00022A8A"/>
    <w:rsid w:val="000234B9"/>
    <w:rsid w:val="000236B6"/>
    <w:rsid w:val="00023881"/>
    <w:rsid w:val="00026674"/>
    <w:rsid w:val="00031F39"/>
    <w:rsid w:val="00032C9F"/>
    <w:rsid w:val="0003468F"/>
    <w:rsid w:val="000361BE"/>
    <w:rsid w:val="000404DB"/>
    <w:rsid w:val="000409BC"/>
    <w:rsid w:val="00041E98"/>
    <w:rsid w:val="0004251F"/>
    <w:rsid w:val="000428DB"/>
    <w:rsid w:val="00043187"/>
    <w:rsid w:val="00045E8E"/>
    <w:rsid w:val="000465FC"/>
    <w:rsid w:val="00047053"/>
    <w:rsid w:val="000471BA"/>
    <w:rsid w:val="00047CF3"/>
    <w:rsid w:val="00050495"/>
    <w:rsid w:val="0005090C"/>
    <w:rsid w:val="00051C6A"/>
    <w:rsid w:val="00052EA9"/>
    <w:rsid w:val="00053446"/>
    <w:rsid w:val="000537F2"/>
    <w:rsid w:val="0005506F"/>
    <w:rsid w:val="00056A25"/>
    <w:rsid w:val="00056EEA"/>
    <w:rsid w:val="000574AB"/>
    <w:rsid w:val="000606CE"/>
    <w:rsid w:val="00061271"/>
    <w:rsid w:val="00061882"/>
    <w:rsid w:val="00061969"/>
    <w:rsid w:val="00062401"/>
    <w:rsid w:val="00063618"/>
    <w:rsid w:val="00063B58"/>
    <w:rsid w:val="00066528"/>
    <w:rsid w:val="00067B13"/>
    <w:rsid w:val="000718A9"/>
    <w:rsid w:val="00071DE8"/>
    <w:rsid w:val="00074709"/>
    <w:rsid w:val="00074A96"/>
    <w:rsid w:val="00076C45"/>
    <w:rsid w:val="00077AC5"/>
    <w:rsid w:val="00081D50"/>
    <w:rsid w:val="00082040"/>
    <w:rsid w:val="00083FC9"/>
    <w:rsid w:val="00084C5D"/>
    <w:rsid w:val="00085470"/>
    <w:rsid w:val="0008732B"/>
    <w:rsid w:val="00090EEA"/>
    <w:rsid w:val="000918D9"/>
    <w:rsid w:val="00092C90"/>
    <w:rsid w:val="0009444A"/>
    <w:rsid w:val="00095D5A"/>
    <w:rsid w:val="0009776F"/>
    <w:rsid w:val="00097CDE"/>
    <w:rsid w:val="000A0887"/>
    <w:rsid w:val="000A10E2"/>
    <w:rsid w:val="000A30E7"/>
    <w:rsid w:val="000A40C8"/>
    <w:rsid w:val="000A4154"/>
    <w:rsid w:val="000A50A4"/>
    <w:rsid w:val="000A6E18"/>
    <w:rsid w:val="000B0AF6"/>
    <w:rsid w:val="000B1A56"/>
    <w:rsid w:val="000B22E5"/>
    <w:rsid w:val="000B3442"/>
    <w:rsid w:val="000B40BA"/>
    <w:rsid w:val="000B49E6"/>
    <w:rsid w:val="000B53AE"/>
    <w:rsid w:val="000B55F6"/>
    <w:rsid w:val="000B59F5"/>
    <w:rsid w:val="000B5A6A"/>
    <w:rsid w:val="000B6D02"/>
    <w:rsid w:val="000B77E8"/>
    <w:rsid w:val="000C0E24"/>
    <w:rsid w:val="000C1B9D"/>
    <w:rsid w:val="000C1E4F"/>
    <w:rsid w:val="000C2BA0"/>
    <w:rsid w:val="000C417A"/>
    <w:rsid w:val="000C4F2D"/>
    <w:rsid w:val="000D0139"/>
    <w:rsid w:val="000D0158"/>
    <w:rsid w:val="000D3222"/>
    <w:rsid w:val="000D671A"/>
    <w:rsid w:val="000D71A9"/>
    <w:rsid w:val="000E0697"/>
    <w:rsid w:val="000E2D44"/>
    <w:rsid w:val="000E402E"/>
    <w:rsid w:val="000E6568"/>
    <w:rsid w:val="000E6B6E"/>
    <w:rsid w:val="000E6D4B"/>
    <w:rsid w:val="000F0709"/>
    <w:rsid w:val="000F4BB8"/>
    <w:rsid w:val="000F559A"/>
    <w:rsid w:val="000F5727"/>
    <w:rsid w:val="000F649D"/>
    <w:rsid w:val="000F6E74"/>
    <w:rsid w:val="000F6F62"/>
    <w:rsid w:val="000F71F8"/>
    <w:rsid w:val="000F77C5"/>
    <w:rsid w:val="000F7F5E"/>
    <w:rsid w:val="00102CAD"/>
    <w:rsid w:val="00105332"/>
    <w:rsid w:val="00105A21"/>
    <w:rsid w:val="0010620B"/>
    <w:rsid w:val="00111A03"/>
    <w:rsid w:val="0011353A"/>
    <w:rsid w:val="00113783"/>
    <w:rsid w:val="00114809"/>
    <w:rsid w:val="00114A58"/>
    <w:rsid w:val="00114F8F"/>
    <w:rsid w:val="00116983"/>
    <w:rsid w:val="00116E0E"/>
    <w:rsid w:val="001213C4"/>
    <w:rsid w:val="00121AD6"/>
    <w:rsid w:val="00122758"/>
    <w:rsid w:val="001235C5"/>
    <w:rsid w:val="0012658D"/>
    <w:rsid w:val="001273EA"/>
    <w:rsid w:val="00127D8D"/>
    <w:rsid w:val="00127F04"/>
    <w:rsid w:val="00130E11"/>
    <w:rsid w:val="00132952"/>
    <w:rsid w:val="00133015"/>
    <w:rsid w:val="001334E4"/>
    <w:rsid w:val="0013774D"/>
    <w:rsid w:val="001379EB"/>
    <w:rsid w:val="0014179A"/>
    <w:rsid w:val="00141AE1"/>
    <w:rsid w:val="0014221F"/>
    <w:rsid w:val="00142D21"/>
    <w:rsid w:val="00143E42"/>
    <w:rsid w:val="00144804"/>
    <w:rsid w:val="00145D42"/>
    <w:rsid w:val="00146031"/>
    <w:rsid w:val="00146AD5"/>
    <w:rsid w:val="00152F20"/>
    <w:rsid w:val="00156766"/>
    <w:rsid w:val="00156C20"/>
    <w:rsid w:val="00156F10"/>
    <w:rsid w:val="00156FB9"/>
    <w:rsid w:val="001577A9"/>
    <w:rsid w:val="00160218"/>
    <w:rsid w:val="00161FDB"/>
    <w:rsid w:val="00166936"/>
    <w:rsid w:val="001727A6"/>
    <w:rsid w:val="001734DB"/>
    <w:rsid w:val="00180DCF"/>
    <w:rsid w:val="00180E6B"/>
    <w:rsid w:val="00184031"/>
    <w:rsid w:val="001844D3"/>
    <w:rsid w:val="00185B18"/>
    <w:rsid w:val="00185EE7"/>
    <w:rsid w:val="0019053C"/>
    <w:rsid w:val="00191614"/>
    <w:rsid w:val="001919F0"/>
    <w:rsid w:val="0019204B"/>
    <w:rsid w:val="001922E5"/>
    <w:rsid w:val="00192561"/>
    <w:rsid w:val="00194DA5"/>
    <w:rsid w:val="00195521"/>
    <w:rsid w:val="00195A66"/>
    <w:rsid w:val="0019765C"/>
    <w:rsid w:val="001A0238"/>
    <w:rsid w:val="001A0B40"/>
    <w:rsid w:val="001A2899"/>
    <w:rsid w:val="001A296E"/>
    <w:rsid w:val="001A3451"/>
    <w:rsid w:val="001A53CC"/>
    <w:rsid w:val="001B1226"/>
    <w:rsid w:val="001B1FC6"/>
    <w:rsid w:val="001B2BC3"/>
    <w:rsid w:val="001B3818"/>
    <w:rsid w:val="001B5FA8"/>
    <w:rsid w:val="001B7C39"/>
    <w:rsid w:val="001B7DE7"/>
    <w:rsid w:val="001C2372"/>
    <w:rsid w:val="001C2763"/>
    <w:rsid w:val="001C4292"/>
    <w:rsid w:val="001C51A3"/>
    <w:rsid w:val="001C585D"/>
    <w:rsid w:val="001D004D"/>
    <w:rsid w:val="001D0231"/>
    <w:rsid w:val="001D08E7"/>
    <w:rsid w:val="001D0A1C"/>
    <w:rsid w:val="001D0AF9"/>
    <w:rsid w:val="001D62A0"/>
    <w:rsid w:val="001D6949"/>
    <w:rsid w:val="001D6C14"/>
    <w:rsid w:val="001D6EA9"/>
    <w:rsid w:val="001E06AB"/>
    <w:rsid w:val="001E1358"/>
    <w:rsid w:val="001E253E"/>
    <w:rsid w:val="001E36ED"/>
    <w:rsid w:val="001E4D10"/>
    <w:rsid w:val="001E75BD"/>
    <w:rsid w:val="001F180B"/>
    <w:rsid w:val="001F1AB0"/>
    <w:rsid w:val="001F218F"/>
    <w:rsid w:val="001F32DC"/>
    <w:rsid w:val="001F3815"/>
    <w:rsid w:val="001F49DF"/>
    <w:rsid w:val="001F4E00"/>
    <w:rsid w:val="001F4EEE"/>
    <w:rsid w:val="001F696C"/>
    <w:rsid w:val="001F6DB7"/>
    <w:rsid w:val="001F7BF2"/>
    <w:rsid w:val="002007BF"/>
    <w:rsid w:val="00200A48"/>
    <w:rsid w:val="00200C33"/>
    <w:rsid w:val="00201FD9"/>
    <w:rsid w:val="00202ECE"/>
    <w:rsid w:val="00204FD2"/>
    <w:rsid w:val="002071B1"/>
    <w:rsid w:val="002073F4"/>
    <w:rsid w:val="00211404"/>
    <w:rsid w:val="00211ABB"/>
    <w:rsid w:val="002142DE"/>
    <w:rsid w:val="0021440B"/>
    <w:rsid w:val="002159AE"/>
    <w:rsid w:val="00217FE9"/>
    <w:rsid w:val="00222093"/>
    <w:rsid w:val="00222CCE"/>
    <w:rsid w:val="00223867"/>
    <w:rsid w:val="00224D8B"/>
    <w:rsid w:val="0022533E"/>
    <w:rsid w:val="002258D3"/>
    <w:rsid w:val="00230E6F"/>
    <w:rsid w:val="00231485"/>
    <w:rsid w:val="00233D83"/>
    <w:rsid w:val="00233D9A"/>
    <w:rsid w:val="0023525C"/>
    <w:rsid w:val="00237CF3"/>
    <w:rsid w:val="002401D2"/>
    <w:rsid w:val="00240D82"/>
    <w:rsid w:val="00241FFB"/>
    <w:rsid w:val="00242664"/>
    <w:rsid w:val="00242AAE"/>
    <w:rsid w:val="00242F94"/>
    <w:rsid w:val="002430A0"/>
    <w:rsid w:val="00244640"/>
    <w:rsid w:val="00246713"/>
    <w:rsid w:val="002470BB"/>
    <w:rsid w:val="002507DB"/>
    <w:rsid w:val="002518F2"/>
    <w:rsid w:val="00251C3C"/>
    <w:rsid w:val="00252AE7"/>
    <w:rsid w:val="002532F8"/>
    <w:rsid w:val="002534FA"/>
    <w:rsid w:val="00253C0D"/>
    <w:rsid w:val="00254609"/>
    <w:rsid w:val="00255219"/>
    <w:rsid w:val="002565C4"/>
    <w:rsid w:val="00256803"/>
    <w:rsid w:val="00257012"/>
    <w:rsid w:val="0025719F"/>
    <w:rsid w:val="00260CAE"/>
    <w:rsid w:val="00262E5B"/>
    <w:rsid w:val="00263335"/>
    <w:rsid w:val="0026423E"/>
    <w:rsid w:val="00265427"/>
    <w:rsid w:val="00266583"/>
    <w:rsid w:val="0026700D"/>
    <w:rsid w:val="00267207"/>
    <w:rsid w:val="0027363F"/>
    <w:rsid w:val="00273E04"/>
    <w:rsid w:val="002753EE"/>
    <w:rsid w:val="0027643E"/>
    <w:rsid w:val="00283628"/>
    <w:rsid w:val="00284753"/>
    <w:rsid w:val="00285215"/>
    <w:rsid w:val="0028603A"/>
    <w:rsid w:val="00287E6B"/>
    <w:rsid w:val="0029166B"/>
    <w:rsid w:val="002919A1"/>
    <w:rsid w:val="00291A28"/>
    <w:rsid w:val="00291B7E"/>
    <w:rsid w:val="00294ABA"/>
    <w:rsid w:val="00296F22"/>
    <w:rsid w:val="002A0218"/>
    <w:rsid w:val="002A0C5C"/>
    <w:rsid w:val="002A265E"/>
    <w:rsid w:val="002A2780"/>
    <w:rsid w:val="002A3A00"/>
    <w:rsid w:val="002A4228"/>
    <w:rsid w:val="002A45E1"/>
    <w:rsid w:val="002A5AC3"/>
    <w:rsid w:val="002A7FCE"/>
    <w:rsid w:val="002B0BC1"/>
    <w:rsid w:val="002B33D4"/>
    <w:rsid w:val="002B481D"/>
    <w:rsid w:val="002B5C7B"/>
    <w:rsid w:val="002B72EE"/>
    <w:rsid w:val="002B75C8"/>
    <w:rsid w:val="002C0D75"/>
    <w:rsid w:val="002C2AE7"/>
    <w:rsid w:val="002C2AF1"/>
    <w:rsid w:val="002C373C"/>
    <w:rsid w:val="002C3913"/>
    <w:rsid w:val="002C6A4A"/>
    <w:rsid w:val="002C6AF4"/>
    <w:rsid w:val="002C701E"/>
    <w:rsid w:val="002C783A"/>
    <w:rsid w:val="002C7A9C"/>
    <w:rsid w:val="002D0B8D"/>
    <w:rsid w:val="002D0E88"/>
    <w:rsid w:val="002D0E95"/>
    <w:rsid w:val="002D21AF"/>
    <w:rsid w:val="002D2599"/>
    <w:rsid w:val="002D48AE"/>
    <w:rsid w:val="002D5B1B"/>
    <w:rsid w:val="002D6166"/>
    <w:rsid w:val="002E2A79"/>
    <w:rsid w:val="002E354A"/>
    <w:rsid w:val="002E4255"/>
    <w:rsid w:val="002E6E35"/>
    <w:rsid w:val="002E7301"/>
    <w:rsid w:val="002F1448"/>
    <w:rsid w:val="002F2AE7"/>
    <w:rsid w:val="002F2D35"/>
    <w:rsid w:val="002F2F1F"/>
    <w:rsid w:val="00303F38"/>
    <w:rsid w:val="00304638"/>
    <w:rsid w:val="00304CC7"/>
    <w:rsid w:val="00305DE6"/>
    <w:rsid w:val="00306E72"/>
    <w:rsid w:val="00306EE0"/>
    <w:rsid w:val="00307AE1"/>
    <w:rsid w:val="003105B3"/>
    <w:rsid w:val="00313072"/>
    <w:rsid w:val="0031572A"/>
    <w:rsid w:val="0031592A"/>
    <w:rsid w:val="00315A19"/>
    <w:rsid w:val="003172CB"/>
    <w:rsid w:val="00317D8C"/>
    <w:rsid w:val="00321968"/>
    <w:rsid w:val="00322F3B"/>
    <w:rsid w:val="0032316B"/>
    <w:rsid w:val="00326B08"/>
    <w:rsid w:val="00326F9B"/>
    <w:rsid w:val="0033260D"/>
    <w:rsid w:val="00334CE2"/>
    <w:rsid w:val="00335299"/>
    <w:rsid w:val="00335604"/>
    <w:rsid w:val="00336A87"/>
    <w:rsid w:val="003377FF"/>
    <w:rsid w:val="003416FD"/>
    <w:rsid w:val="00341ABA"/>
    <w:rsid w:val="00343BAF"/>
    <w:rsid w:val="00344E53"/>
    <w:rsid w:val="00346FA3"/>
    <w:rsid w:val="003479A9"/>
    <w:rsid w:val="00347B7F"/>
    <w:rsid w:val="00350325"/>
    <w:rsid w:val="00350F7B"/>
    <w:rsid w:val="003513C6"/>
    <w:rsid w:val="003521AB"/>
    <w:rsid w:val="00355082"/>
    <w:rsid w:val="0035660E"/>
    <w:rsid w:val="00356D0E"/>
    <w:rsid w:val="003650E0"/>
    <w:rsid w:val="0036538F"/>
    <w:rsid w:val="0037127F"/>
    <w:rsid w:val="0037225D"/>
    <w:rsid w:val="003745ED"/>
    <w:rsid w:val="00374F3A"/>
    <w:rsid w:val="00375012"/>
    <w:rsid w:val="00376607"/>
    <w:rsid w:val="00380581"/>
    <w:rsid w:val="00381CAB"/>
    <w:rsid w:val="003826A7"/>
    <w:rsid w:val="00382B6C"/>
    <w:rsid w:val="00383236"/>
    <w:rsid w:val="00386572"/>
    <w:rsid w:val="003868E3"/>
    <w:rsid w:val="003869F0"/>
    <w:rsid w:val="003871FC"/>
    <w:rsid w:val="00387A13"/>
    <w:rsid w:val="00387B57"/>
    <w:rsid w:val="0039009F"/>
    <w:rsid w:val="00390AE0"/>
    <w:rsid w:val="00391049"/>
    <w:rsid w:val="0039222D"/>
    <w:rsid w:val="0039251F"/>
    <w:rsid w:val="00392EED"/>
    <w:rsid w:val="003931AA"/>
    <w:rsid w:val="00394C81"/>
    <w:rsid w:val="003952D2"/>
    <w:rsid w:val="003954BB"/>
    <w:rsid w:val="003966E2"/>
    <w:rsid w:val="003A0ED4"/>
    <w:rsid w:val="003A1256"/>
    <w:rsid w:val="003A5825"/>
    <w:rsid w:val="003A763E"/>
    <w:rsid w:val="003B0E2F"/>
    <w:rsid w:val="003B19AF"/>
    <w:rsid w:val="003B1CB4"/>
    <w:rsid w:val="003B208A"/>
    <w:rsid w:val="003B2A22"/>
    <w:rsid w:val="003B73A2"/>
    <w:rsid w:val="003C020A"/>
    <w:rsid w:val="003C0C59"/>
    <w:rsid w:val="003C0DB0"/>
    <w:rsid w:val="003C370D"/>
    <w:rsid w:val="003C37F1"/>
    <w:rsid w:val="003C42BC"/>
    <w:rsid w:val="003C4729"/>
    <w:rsid w:val="003C5071"/>
    <w:rsid w:val="003C6EF7"/>
    <w:rsid w:val="003D09CD"/>
    <w:rsid w:val="003D0EEB"/>
    <w:rsid w:val="003D16CC"/>
    <w:rsid w:val="003D31D7"/>
    <w:rsid w:val="003E027D"/>
    <w:rsid w:val="003E0FBD"/>
    <w:rsid w:val="003E2607"/>
    <w:rsid w:val="003E453D"/>
    <w:rsid w:val="003E4C2F"/>
    <w:rsid w:val="003E55E5"/>
    <w:rsid w:val="003E630F"/>
    <w:rsid w:val="003E79AA"/>
    <w:rsid w:val="003E7A48"/>
    <w:rsid w:val="003F0E66"/>
    <w:rsid w:val="003F12EF"/>
    <w:rsid w:val="003F17D6"/>
    <w:rsid w:val="003F1F00"/>
    <w:rsid w:val="003F2AA0"/>
    <w:rsid w:val="003F2B66"/>
    <w:rsid w:val="003F439C"/>
    <w:rsid w:val="003F59E9"/>
    <w:rsid w:val="003F65EC"/>
    <w:rsid w:val="003F742B"/>
    <w:rsid w:val="003F7737"/>
    <w:rsid w:val="003F7DE8"/>
    <w:rsid w:val="003F7E79"/>
    <w:rsid w:val="0040158E"/>
    <w:rsid w:val="0040170B"/>
    <w:rsid w:val="00401CE4"/>
    <w:rsid w:val="00402616"/>
    <w:rsid w:val="00402845"/>
    <w:rsid w:val="00403315"/>
    <w:rsid w:val="004036F1"/>
    <w:rsid w:val="00404DCC"/>
    <w:rsid w:val="00405566"/>
    <w:rsid w:val="004112D7"/>
    <w:rsid w:val="004115F9"/>
    <w:rsid w:val="00412E8B"/>
    <w:rsid w:val="00413A41"/>
    <w:rsid w:val="00413C41"/>
    <w:rsid w:val="00414E7C"/>
    <w:rsid w:val="00415700"/>
    <w:rsid w:val="00415FAB"/>
    <w:rsid w:val="00416982"/>
    <w:rsid w:val="00416ED0"/>
    <w:rsid w:val="0041782D"/>
    <w:rsid w:val="004179F7"/>
    <w:rsid w:val="00420BFE"/>
    <w:rsid w:val="00421DDE"/>
    <w:rsid w:val="00423BA0"/>
    <w:rsid w:val="004251E3"/>
    <w:rsid w:val="00425B5B"/>
    <w:rsid w:val="004260F4"/>
    <w:rsid w:val="004278AF"/>
    <w:rsid w:val="00430612"/>
    <w:rsid w:val="0043347F"/>
    <w:rsid w:val="00435883"/>
    <w:rsid w:val="0043724D"/>
    <w:rsid w:val="00437B94"/>
    <w:rsid w:val="00437E79"/>
    <w:rsid w:val="004410EB"/>
    <w:rsid w:val="00441B37"/>
    <w:rsid w:val="00442182"/>
    <w:rsid w:val="0044218C"/>
    <w:rsid w:val="004425D2"/>
    <w:rsid w:val="0044277A"/>
    <w:rsid w:val="004429D3"/>
    <w:rsid w:val="00443386"/>
    <w:rsid w:val="00444499"/>
    <w:rsid w:val="00444BBE"/>
    <w:rsid w:val="00445816"/>
    <w:rsid w:val="00446CA1"/>
    <w:rsid w:val="004504B7"/>
    <w:rsid w:val="00452783"/>
    <w:rsid w:val="00453EBE"/>
    <w:rsid w:val="00455A9F"/>
    <w:rsid w:val="00457D49"/>
    <w:rsid w:val="00460542"/>
    <w:rsid w:val="00460E36"/>
    <w:rsid w:val="004622AE"/>
    <w:rsid w:val="004627EC"/>
    <w:rsid w:val="00462C13"/>
    <w:rsid w:val="00462E43"/>
    <w:rsid w:val="004637D9"/>
    <w:rsid w:val="004663D3"/>
    <w:rsid w:val="004704F9"/>
    <w:rsid w:val="00470581"/>
    <w:rsid w:val="0047137E"/>
    <w:rsid w:val="00475084"/>
    <w:rsid w:val="00476133"/>
    <w:rsid w:val="00476DD3"/>
    <w:rsid w:val="0047789E"/>
    <w:rsid w:val="004810C5"/>
    <w:rsid w:val="004823CF"/>
    <w:rsid w:val="00482BFA"/>
    <w:rsid w:val="00483442"/>
    <w:rsid w:val="004872C5"/>
    <w:rsid w:val="0048785F"/>
    <w:rsid w:val="00491E82"/>
    <w:rsid w:val="0049325D"/>
    <w:rsid w:val="00493DCF"/>
    <w:rsid w:val="00494B30"/>
    <w:rsid w:val="00495047"/>
    <w:rsid w:val="004959AA"/>
    <w:rsid w:val="00496B09"/>
    <w:rsid w:val="00496CD3"/>
    <w:rsid w:val="004A01F2"/>
    <w:rsid w:val="004A1E3A"/>
    <w:rsid w:val="004A25E0"/>
    <w:rsid w:val="004A284A"/>
    <w:rsid w:val="004A3A2C"/>
    <w:rsid w:val="004A6293"/>
    <w:rsid w:val="004A6716"/>
    <w:rsid w:val="004A6A7A"/>
    <w:rsid w:val="004B01E3"/>
    <w:rsid w:val="004B061B"/>
    <w:rsid w:val="004B0AFC"/>
    <w:rsid w:val="004B28B5"/>
    <w:rsid w:val="004B299B"/>
    <w:rsid w:val="004B3B67"/>
    <w:rsid w:val="004B41D4"/>
    <w:rsid w:val="004C0106"/>
    <w:rsid w:val="004C1523"/>
    <w:rsid w:val="004C2FDB"/>
    <w:rsid w:val="004C40FE"/>
    <w:rsid w:val="004C60BC"/>
    <w:rsid w:val="004C65C8"/>
    <w:rsid w:val="004C69D3"/>
    <w:rsid w:val="004C7DEB"/>
    <w:rsid w:val="004C7E22"/>
    <w:rsid w:val="004D0819"/>
    <w:rsid w:val="004D1505"/>
    <w:rsid w:val="004D26BD"/>
    <w:rsid w:val="004D2FEE"/>
    <w:rsid w:val="004D325E"/>
    <w:rsid w:val="004D3D8D"/>
    <w:rsid w:val="004D3F4E"/>
    <w:rsid w:val="004D450B"/>
    <w:rsid w:val="004D53B9"/>
    <w:rsid w:val="004D6082"/>
    <w:rsid w:val="004D6C02"/>
    <w:rsid w:val="004D762E"/>
    <w:rsid w:val="004E0803"/>
    <w:rsid w:val="004E1F63"/>
    <w:rsid w:val="004E26AC"/>
    <w:rsid w:val="004E4A3D"/>
    <w:rsid w:val="004E5D09"/>
    <w:rsid w:val="004E6621"/>
    <w:rsid w:val="004E704A"/>
    <w:rsid w:val="004E7903"/>
    <w:rsid w:val="004E7B10"/>
    <w:rsid w:val="004E7C58"/>
    <w:rsid w:val="004F2656"/>
    <w:rsid w:val="004F617B"/>
    <w:rsid w:val="004F77A9"/>
    <w:rsid w:val="004F7CBF"/>
    <w:rsid w:val="005015D7"/>
    <w:rsid w:val="00502D70"/>
    <w:rsid w:val="00505691"/>
    <w:rsid w:val="00510587"/>
    <w:rsid w:val="005152A1"/>
    <w:rsid w:val="00516FAF"/>
    <w:rsid w:val="00520861"/>
    <w:rsid w:val="005209F5"/>
    <w:rsid w:val="00521ED3"/>
    <w:rsid w:val="00522EB9"/>
    <w:rsid w:val="005243DC"/>
    <w:rsid w:val="00524F5F"/>
    <w:rsid w:val="00526764"/>
    <w:rsid w:val="00527BC6"/>
    <w:rsid w:val="00530866"/>
    <w:rsid w:val="00531502"/>
    <w:rsid w:val="00531D3B"/>
    <w:rsid w:val="00531EC3"/>
    <w:rsid w:val="00532A2F"/>
    <w:rsid w:val="00535759"/>
    <w:rsid w:val="00535783"/>
    <w:rsid w:val="0054174B"/>
    <w:rsid w:val="00543212"/>
    <w:rsid w:val="00543289"/>
    <w:rsid w:val="005437FA"/>
    <w:rsid w:val="00547189"/>
    <w:rsid w:val="00547A3A"/>
    <w:rsid w:val="00547F91"/>
    <w:rsid w:val="0055166D"/>
    <w:rsid w:val="00551768"/>
    <w:rsid w:val="00551A90"/>
    <w:rsid w:val="00552105"/>
    <w:rsid w:val="0055238F"/>
    <w:rsid w:val="00553383"/>
    <w:rsid w:val="00553DBE"/>
    <w:rsid w:val="005545BA"/>
    <w:rsid w:val="00556088"/>
    <w:rsid w:val="0055748F"/>
    <w:rsid w:val="00557528"/>
    <w:rsid w:val="00560445"/>
    <w:rsid w:val="00560E4C"/>
    <w:rsid w:val="0056287A"/>
    <w:rsid w:val="00563021"/>
    <w:rsid w:val="00564A18"/>
    <w:rsid w:val="00565AA5"/>
    <w:rsid w:val="0056612E"/>
    <w:rsid w:val="00566BDF"/>
    <w:rsid w:val="005671F3"/>
    <w:rsid w:val="00567B74"/>
    <w:rsid w:val="00570D0D"/>
    <w:rsid w:val="0057123E"/>
    <w:rsid w:val="00571C93"/>
    <w:rsid w:val="0057483C"/>
    <w:rsid w:val="00575359"/>
    <w:rsid w:val="005817A9"/>
    <w:rsid w:val="00582374"/>
    <w:rsid w:val="005826B4"/>
    <w:rsid w:val="00587259"/>
    <w:rsid w:val="0059097B"/>
    <w:rsid w:val="0059147C"/>
    <w:rsid w:val="0059152C"/>
    <w:rsid w:val="005947C1"/>
    <w:rsid w:val="0059542A"/>
    <w:rsid w:val="00595A7D"/>
    <w:rsid w:val="00596995"/>
    <w:rsid w:val="005972E5"/>
    <w:rsid w:val="005979BC"/>
    <w:rsid w:val="00597CBD"/>
    <w:rsid w:val="005A1029"/>
    <w:rsid w:val="005A1FD9"/>
    <w:rsid w:val="005A1FFE"/>
    <w:rsid w:val="005A21FF"/>
    <w:rsid w:val="005A488D"/>
    <w:rsid w:val="005A570C"/>
    <w:rsid w:val="005A7284"/>
    <w:rsid w:val="005B0500"/>
    <w:rsid w:val="005B1B26"/>
    <w:rsid w:val="005B1E4F"/>
    <w:rsid w:val="005B4CE4"/>
    <w:rsid w:val="005B6BA1"/>
    <w:rsid w:val="005C0577"/>
    <w:rsid w:val="005C099F"/>
    <w:rsid w:val="005C20F5"/>
    <w:rsid w:val="005C3FC9"/>
    <w:rsid w:val="005C5C6D"/>
    <w:rsid w:val="005C7766"/>
    <w:rsid w:val="005C79F3"/>
    <w:rsid w:val="005C7AEA"/>
    <w:rsid w:val="005D14F9"/>
    <w:rsid w:val="005D3719"/>
    <w:rsid w:val="005D64AD"/>
    <w:rsid w:val="005D6773"/>
    <w:rsid w:val="005D7AE1"/>
    <w:rsid w:val="005E180E"/>
    <w:rsid w:val="005E4107"/>
    <w:rsid w:val="005E42BF"/>
    <w:rsid w:val="005E4DE6"/>
    <w:rsid w:val="005E7BE8"/>
    <w:rsid w:val="005F068C"/>
    <w:rsid w:val="005F0ADD"/>
    <w:rsid w:val="005F2291"/>
    <w:rsid w:val="005F2A56"/>
    <w:rsid w:val="005F57FA"/>
    <w:rsid w:val="005F7707"/>
    <w:rsid w:val="005F7A64"/>
    <w:rsid w:val="006002AE"/>
    <w:rsid w:val="00602777"/>
    <w:rsid w:val="0060281A"/>
    <w:rsid w:val="006041C6"/>
    <w:rsid w:val="00606DE8"/>
    <w:rsid w:val="00607F66"/>
    <w:rsid w:val="00610CB7"/>
    <w:rsid w:val="006142F5"/>
    <w:rsid w:val="00616B23"/>
    <w:rsid w:val="006176F8"/>
    <w:rsid w:val="006230BE"/>
    <w:rsid w:val="0062370E"/>
    <w:rsid w:val="00623FD6"/>
    <w:rsid w:val="00624B3B"/>
    <w:rsid w:val="0062765E"/>
    <w:rsid w:val="006302D9"/>
    <w:rsid w:val="00632372"/>
    <w:rsid w:val="00632CE0"/>
    <w:rsid w:val="00633302"/>
    <w:rsid w:val="00635D27"/>
    <w:rsid w:val="00637120"/>
    <w:rsid w:val="00640CA3"/>
    <w:rsid w:val="00645357"/>
    <w:rsid w:val="00645C70"/>
    <w:rsid w:val="00646732"/>
    <w:rsid w:val="00650007"/>
    <w:rsid w:val="00650F1A"/>
    <w:rsid w:val="006520B4"/>
    <w:rsid w:val="006535E7"/>
    <w:rsid w:val="006543C9"/>
    <w:rsid w:val="00655C25"/>
    <w:rsid w:val="00656CB4"/>
    <w:rsid w:val="006647D0"/>
    <w:rsid w:val="006649CD"/>
    <w:rsid w:val="00665039"/>
    <w:rsid w:val="00665566"/>
    <w:rsid w:val="0066595D"/>
    <w:rsid w:val="006703D2"/>
    <w:rsid w:val="00670F62"/>
    <w:rsid w:val="0067118D"/>
    <w:rsid w:val="006719A9"/>
    <w:rsid w:val="006737A8"/>
    <w:rsid w:val="00673AE8"/>
    <w:rsid w:val="00673E90"/>
    <w:rsid w:val="0067410D"/>
    <w:rsid w:val="00674777"/>
    <w:rsid w:val="00674E01"/>
    <w:rsid w:val="0067774A"/>
    <w:rsid w:val="00677EB4"/>
    <w:rsid w:val="00683AAB"/>
    <w:rsid w:val="00683F70"/>
    <w:rsid w:val="006877C9"/>
    <w:rsid w:val="00690188"/>
    <w:rsid w:val="00692C8B"/>
    <w:rsid w:val="006941F6"/>
    <w:rsid w:val="006945E3"/>
    <w:rsid w:val="00694DEA"/>
    <w:rsid w:val="00694FBF"/>
    <w:rsid w:val="006953A5"/>
    <w:rsid w:val="0069600E"/>
    <w:rsid w:val="00696833"/>
    <w:rsid w:val="00697DB8"/>
    <w:rsid w:val="006A2041"/>
    <w:rsid w:val="006A39D0"/>
    <w:rsid w:val="006A49C1"/>
    <w:rsid w:val="006A4A1F"/>
    <w:rsid w:val="006A667E"/>
    <w:rsid w:val="006A7AA5"/>
    <w:rsid w:val="006B019F"/>
    <w:rsid w:val="006B098E"/>
    <w:rsid w:val="006B35FD"/>
    <w:rsid w:val="006B3822"/>
    <w:rsid w:val="006B4775"/>
    <w:rsid w:val="006B7ACC"/>
    <w:rsid w:val="006C140E"/>
    <w:rsid w:val="006C3454"/>
    <w:rsid w:val="006C416C"/>
    <w:rsid w:val="006C471B"/>
    <w:rsid w:val="006C5962"/>
    <w:rsid w:val="006C5D4C"/>
    <w:rsid w:val="006C79D8"/>
    <w:rsid w:val="006D0441"/>
    <w:rsid w:val="006D0D95"/>
    <w:rsid w:val="006D32F1"/>
    <w:rsid w:val="006D45D3"/>
    <w:rsid w:val="006D4E37"/>
    <w:rsid w:val="006E16E3"/>
    <w:rsid w:val="006E4DFF"/>
    <w:rsid w:val="006E7E14"/>
    <w:rsid w:val="006E7F29"/>
    <w:rsid w:val="006F1B9F"/>
    <w:rsid w:val="006F2386"/>
    <w:rsid w:val="006F2E6E"/>
    <w:rsid w:val="006F4611"/>
    <w:rsid w:val="006F4DB1"/>
    <w:rsid w:val="006F5134"/>
    <w:rsid w:val="006F5B0D"/>
    <w:rsid w:val="006F66A2"/>
    <w:rsid w:val="006F6A36"/>
    <w:rsid w:val="0070134D"/>
    <w:rsid w:val="00701D84"/>
    <w:rsid w:val="00702255"/>
    <w:rsid w:val="00703A53"/>
    <w:rsid w:val="007045B2"/>
    <w:rsid w:val="00705B67"/>
    <w:rsid w:val="00706766"/>
    <w:rsid w:val="007069B7"/>
    <w:rsid w:val="00713206"/>
    <w:rsid w:val="00713331"/>
    <w:rsid w:val="0071645C"/>
    <w:rsid w:val="00716FF5"/>
    <w:rsid w:val="00721647"/>
    <w:rsid w:val="00721D0B"/>
    <w:rsid w:val="007234B2"/>
    <w:rsid w:val="007264F2"/>
    <w:rsid w:val="00730252"/>
    <w:rsid w:val="0073055C"/>
    <w:rsid w:val="00732687"/>
    <w:rsid w:val="0073333A"/>
    <w:rsid w:val="00733F85"/>
    <w:rsid w:val="007342BD"/>
    <w:rsid w:val="00734B8A"/>
    <w:rsid w:val="00735A7E"/>
    <w:rsid w:val="007370D9"/>
    <w:rsid w:val="007378C5"/>
    <w:rsid w:val="00740AEF"/>
    <w:rsid w:val="00741023"/>
    <w:rsid w:val="007424F4"/>
    <w:rsid w:val="0074323D"/>
    <w:rsid w:val="00747408"/>
    <w:rsid w:val="00747DDB"/>
    <w:rsid w:val="00750FDA"/>
    <w:rsid w:val="00751321"/>
    <w:rsid w:val="007514C2"/>
    <w:rsid w:val="00752586"/>
    <w:rsid w:val="00753A14"/>
    <w:rsid w:val="00754362"/>
    <w:rsid w:val="007544B0"/>
    <w:rsid w:val="00754555"/>
    <w:rsid w:val="00757138"/>
    <w:rsid w:val="00760369"/>
    <w:rsid w:val="00762C27"/>
    <w:rsid w:val="007664A3"/>
    <w:rsid w:val="00770F48"/>
    <w:rsid w:val="00771828"/>
    <w:rsid w:val="00771B55"/>
    <w:rsid w:val="0077348F"/>
    <w:rsid w:val="00774182"/>
    <w:rsid w:val="007748D6"/>
    <w:rsid w:val="0077627F"/>
    <w:rsid w:val="00776782"/>
    <w:rsid w:val="00776B6C"/>
    <w:rsid w:val="00777BDE"/>
    <w:rsid w:val="00777FDC"/>
    <w:rsid w:val="00777FE7"/>
    <w:rsid w:val="00781F53"/>
    <w:rsid w:val="00782549"/>
    <w:rsid w:val="007829D0"/>
    <w:rsid w:val="0078413C"/>
    <w:rsid w:val="00785A48"/>
    <w:rsid w:val="00787DF2"/>
    <w:rsid w:val="00791150"/>
    <w:rsid w:val="00791964"/>
    <w:rsid w:val="00792F1E"/>
    <w:rsid w:val="00793868"/>
    <w:rsid w:val="00793B20"/>
    <w:rsid w:val="00794426"/>
    <w:rsid w:val="0079478B"/>
    <w:rsid w:val="0079531F"/>
    <w:rsid w:val="00795615"/>
    <w:rsid w:val="00797A5A"/>
    <w:rsid w:val="007A1262"/>
    <w:rsid w:val="007A135B"/>
    <w:rsid w:val="007A1798"/>
    <w:rsid w:val="007A1D26"/>
    <w:rsid w:val="007A3433"/>
    <w:rsid w:val="007A3544"/>
    <w:rsid w:val="007A517B"/>
    <w:rsid w:val="007A5510"/>
    <w:rsid w:val="007A5A79"/>
    <w:rsid w:val="007A6098"/>
    <w:rsid w:val="007A644F"/>
    <w:rsid w:val="007B35A9"/>
    <w:rsid w:val="007B44AA"/>
    <w:rsid w:val="007B54A1"/>
    <w:rsid w:val="007B69E8"/>
    <w:rsid w:val="007B6A3A"/>
    <w:rsid w:val="007C1434"/>
    <w:rsid w:val="007C38DD"/>
    <w:rsid w:val="007C4947"/>
    <w:rsid w:val="007C799B"/>
    <w:rsid w:val="007D3856"/>
    <w:rsid w:val="007D4587"/>
    <w:rsid w:val="007D6F83"/>
    <w:rsid w:val="007D76D1"/>
    <w:rsid w:val="007D7AF9"/>
    <w:rsid w:val="007E007A"/>
    <w:rsid w:val="007E1E32"/>
    <w:rsid w:val="007E3F4C"/>
    <w:rsid w:val="007E4A6F"/>
    <w:rsid w:val="007E4C36"/>
    <w:rsid w:val="007F1476"/>
    <w:rsid w:val="007F2508"/>
    <w:rsid w:val="007F2603"/>
    <w:rsid w:val="007F2E44"/>
    <w:rsid w:val="007F3270"/>
    <w:rsid w:val="007F384F"/>
    <w:rsid w:val="007F49F4"/>
    <w:rsid w:val="007F4E90"/>
    <w:rsid w:val="007F5D02"/>
    <w:rsid w:val="007F73BF"/>
    <w:rsid w:val="007F76CF"/>
    <w:rsid w:val="008001EB"/>
    <w:rsid w:val="00800578"/>
    <w:rsid w:val="008032A5"/>
    <w:rsid w:val="008035C5"/>
    <w:rsid w:val="00804D7E"/>
    <w:rsid w:val="00805C75"/>
    <w:rsid w:val="00806D20"/>
    <w:rsid w:val="0080753E"/>
    <w:rsid w:val="00807850"/>
    <w:rsid w:val="00810591"/>
    <w:rsid w:val="00810B71"/>
    <w:rsid w:val="00812B13"/>
    <w:rsid w:val="00813044"/>
    <w:rsid w:val="0081373C"/>
    <w:rsid w:val="0081527B"/>
    <w:rsid w:val="00816FB1"/>
    <w:rsid w:val="00820461"/>
    <w:rsid w:val="00820EC5"/>
    <w:rsid w:val="00823281"/>
    <w:rsid w:val="00825F40"/>
    <w:rsid w:val="00826AAB"/>
    <w:rsid w:val="00827A17"/>
    <w:rsid w:val="00833A19"/>
    <w:rsid w:val="00837BCB"/>
    <w:rsid w:val="00837C1F"/>
    <w:rsid w:val="008423BD"/>
    <w:rsid w:val="0084261B"/>
    <w:rsid w:val="00845657"/>
    <w:rsid w:val="008459BD"/>
    <w:rsid w:val="0084667E"/>
    <w:rsid w:val="008475D7"/>
    <w:rsid w:val="008478B5"/>
    <w:rsid w:val="0085330E"/>
    <w:rsid w:val="00857B66"/>
    <w:rsid w:val="00860830"/>
    <w:rsid w:val="00860EA8"/>
    <w:rsid w:val="00861D1B"/>
    <w:rsid w:val="00866917"/>
    <w:rsid w:val="00866B4D"/>
    <w:rsid w:val="00871938"/>
    <w:rsid w:val="00872AF3"/>
    <w:rsid w:val="00872C4C"/>
    <w:rsid w:val="008732EA"/>
    <w:rsid w:val="00874309"/>
    <w:rsid w:val="008743F8"/>
    <w:rsid w:val="00875E33"/>
    <w:rsid w:val="00877F80"/>
    <w:rsid w:val="00880F46"/>
    <w:rsid w:val="00881615"/>
    <w:rsid w:val="00881FDC"/>
    <w:rsid w:val="00883DBC"/>
    <w:rsid w:val="00885067"/>
    <w:rsid w:val="00885626"/>
    <w:rsid w:val="008859DF"/>
    <w:rsid w:val="00887013"/>
    <w:rsid w:val="00887898"/>
    <w:rsid w:val="00891509"/>
    <w:rsid w:val="008917BC"/>
    <w:rsid w:val="00893F42"/>
    <w:rsid w:val="008941F4"/>
    <w:rsid w:val="00894F92"/>
    <w:rsid w:val="008953CF"/>
    <w:rsid w:val="008A25BE"/>
    <w:rsid w:val="008A28CB"/>
    <w:rsid w:val="008A58AC"/>
    <w:rsid w:val="008B074F"/>
    <w:rsid w:val="008B3ED6"/>
    <w:rsid w:val="008B3F45"/>
    <w:rsid w:val="008B4090"/>
    <w:rsid w:val="008B622E"/>
    <w:rsid w:val="008B6FD4"/>
    <w:rsid w:val="008B73FC"/>
    <w:rsid w:val="008B762C"/>
    <w:rsid w:val="008B76B4"/>
    <w:rsid w:val="008B7ABA"/>
    <w:rsid w:val="008C05CD"/>
    <w:rsid w:val="008C1805"/>
    <w:rsid w:val="008C1E8F"/>
    <w:rsid w:val="008C2F90"/>
    <w:rsid w:val="008C433F"/>
    <w:rsid w:val="008C5CA4"/>
    <w:rsid w:val="008C6B95"/>
    <w:rsid w:val="008C7B4F"/>
    <w:rsid w:val="008D0598"/>
    <w:rsid w:val="008D1963"/>
    <w:rsid w:val="008D1ADB"/>
    <w:rsid w:val="008D2CD9"/>
    <w:rsid w:val="008D3CBC"/>
    <w:rsid w:val="008D4F46"/>
    <w:rsid w:val="008D6531"/>
    <w:rsid w:val="008D69A1"/>
    <w:rsid w:val="008E1069"/>
    <w:rsid w:val="008E51AE"/>
    <w:rsid w:val="008E5C36"/>
    <w:rsid w:val="008E5D5A"/>
    <w:rsid w:val="008E6B43"/>
    <w:rsid w:val="008F0FC2"/>
    <w:rsid w:val="008F170D"/>
    <w:rsid w:val="008F3B33"/>
    <w:rsid w:val="008F3FD5"/>
    <w:rsid w:val="008F44E2"/>
    <w:rsid w:val="008F6F8F"/>
    <w:rsid w:val="008F735C"/>
    <w:rsid w:val="008F7A2E"/>
    <w:rsid w:val="009048F8"/>
    <w:rsid w:val="00905318"/>
    <w:rsid w:val="009054B9"/>
    <w:rsid w:val="00905660"/>
    <w:rsid w:val="00910DE5"/>
    <w:rsid w:val="009137BC"/>
    <w:rsid w:val="00914A8F"/>
    <w:rsid w:val="00915793"/>
    <w:rsid w:val="00920617"/>
    <w:rsid w:val="00921710"/>
    <w:rsid w:val="00921A32"/>
    <w:rsid w:val="00922642"/>
    <w:rsid w:val="00923086"/>
    <w:rsid w:val="00924350"/>
    <w:rsid w:val="00924CA5"/>
    <w:rsid w:val="009253D7"/>
    <w:rsid w:val="00925FAD"/>
    <w:rsid w:val="00926D24"/>
    <w:rsid w:val="00930722"/>
    <w:rsid w:val="00930810"/>
    <w:rsid w:val="00931AF2"/>
    <w:rsid w:val="00933CA3"/>
    <w:rsid w:val="009357DE"/>
    <w:rsid w:val="00941428"/>
    <w:rsid w:val="0094162A"/>
    <w:rsid w:val="009431DC"/>
    <w:rsid w:val="00943547"/>
    <w:rsid w:val="009463B5"/>
    <w:rsid w:val="009467DA"/>
    <w:rsid w:val="00947595"/>
    <w:rsid w:val="00951E76"/>
    <w:rsid w:val="00955C65"/>
    <w:rsid w:val="009570BC"/>
    <w:rsid w:val="009601C8"/>
    <w:rsid w:val="0096151E"/>
    <w:rsid w:val="009622EE"/>
    <w:rsid w:val="00963DE2"/>
    <w:rsid w:val="009653A1"/>
    <w:rsid w:val="009657C7"/>
    <w:rsid w:val="009662F2"/>
    <w:rsid w:val="00967055"/>
    <w:rsid w:val="0097049A"/>
    <w:rsid w:val="00970BBD"/>
    <w:rsid w:val="0097332A"/>
    <w:rsid w:val="009737BD"/>
    <w:rsid w:val="0097421F"/>
    <w:rsid w:val="00974B9B"/>
    <w:rsid w:val="00975FAC"/>
    <w:rsid w:val="00976049"/>
    <w:rsid w:val="009806A8"/>
    <w:rsid w:val="009839E4"/>
    <w:rsid w:val="00985A17"/>
    <w:rsid w:val="00986010"/>
    <w:rsid w:val="00986D12"/>
    <w:rsid w:val="0099085B"/>
    <w:rsid w:val="00990EE5"/>
    <w:rsid w:val="009927E7"/>
    <w:rsid w:val="00992A21"/>
    <w:rsid w:val="00992A8C"/>
    <w:rsid w:val="00993219"/>
    <w:rsid w:val="00993D57"/>
    <w:rsid w:val="00995874"/>
    <w:rsid w:val="00995F96"/>
    <w:rsid w:val="009967C8"/>
    <w:rsid w:val="009967E7"/>
    <w:rsid w:val="009979A3"/>
    <w:rsid w:val="009979B6"/>
    <w:rsid w:val="00997B2D"/>
    <w:rsid w:val="00997BC8"/>
    <w:rsid w:val="009A04B2"/>
    <w:rsid w:val="009A1DD6"/>
    <w:rsid w:val="009A449F"/>
    <w:rsid w:val="009A6559"/>
    <w:rsid w:val="009A65FD"/>
    <w:rsid w:val="009B0CE2"/>
    <w:rsid w:val="009B3B0C"/>
    <w:rsid w:val="009B408F"/>
    <w:rsid w:val="009B4146"/>
    <w:rsid w:val="009B4A55"/>
    <w:rsid w:val="009B618B"/>
    <w:rsid w:val="009C0A74"/>
    <w:rsid w:val="009C1DAE"/>
    <w:rsid w:val="009C2678"/>
    <w:rsid w:val="009C2C09"/>
    <w:rsid w:val="009C3BCD"/>
    <w:rsid w:val="009C505F"/>
    <w:rsid w:val="009C582D"/>
    <w:rsid w:val="009C6B63"/>
    <w:rsid w:val="009C6DE2"/>
    <w:rsid w:val="009C7890"/>
    <w:rsid w:val="009C7CF3"/>
    <w:rsid w:val="009D0E0E"/>
    <w:rsid w:val="009D16C3"/>
    <w:rsid w:val="009D1CAD"/>
    <w:rsid w:val="009D2B59"/>
    <w:rsid w:val="009D4657"/>
    <w:rsid w:val="009D48E6"/>
    <w:rsid w:val="009E0117"/>
    <w:rsid w:val="009E134A"/>
    <w:rsid w:val="009E4015"/>
    <w:rsid w:val="009E489B"/>
    <w:rsid w:val="009E4992"/>
    <w:rsid w:val="009E503B"/>
    <w:rsid w:val="009F1EE1"/>
    <w:rsid w:val="009F341A"/>
    <w:rsid w:val="009F548B"/>
    <w:rsid w:val="009F5C7E"/>
    <w:rsid w:val="009F67D1"/>
    <w:rsid w:val="009F77D0"/>
    <w:rsid w:val="00A00A74"/>
    <w:rsid w:val="00A01ED7"/>
    <w:rsid w:val="00A03E2E"/>
    <w:rsid w:val="00A04AF4"/>
    <w:rsid w:val="00A04AF8"/>
    <w:rsid w:val="00A055ED"/>
    <w:rsid w:val="00A101C4"/>
    <w:rsid w:val="00A112C9"/>
    <w:rsid w:val="00A14333"/>
    <w:rsid w:val="00A1497D"/>
    <w:rsid w:val="00A14A6A"/>
    <w:rsid w:val="00A14CBF"/>
    <w:rsid w:val="00A261B0"/>
    <w:rsid w:val="00A31B14"/>
    <w:rsid w:val="00A331FA"/>
    <w:rsid w:val="00A378AF"/>
    <w:rsid w:val="00A409E5"/>
    <w:rsid w:val="00A4250D"/>
    <w:rsid w:val="00A42765"/>
    <w:rsid w:val="00A42A58"/>
    <w:rsid w:val="00A42FA1"/>
    <w:rsid w:val="00A43C2F"/>
    <w:rsid w:val="00A448EB"/>
    <w:rsid w:val="00A44FC7"/>
    <w:rsid w:val="00A46FFD"/>
    <w:rsid w:val="00A518F9"/>
    <w:rsid w:val="00A528DD"/>
    <w:rsid w:val="00A5297C"/>
    <w:rsid w:val="00A57FF3"/>
    <w:rsid w:val="00A60393"/>
    <w:rsid w:val="00A63C34"/>
    <w:rsid w:val="00A65A85"/>
    <w:rsid w:val="00A708C8"/>
    <w:rsid w:val="00A71BFE"/>
    <w:rsid w:val="00A729CD"/>
    <w:rsid w:val="00A73502"/>
    <w:rsid w:val="00A77782"/>
    <w:rsid w:val="00A77ADA"/>
    <w:rsid w:val="00A80C27"/>
    <w:rsid w:val="00A82AB4"/>
    <w:rsid w:val="00A83D7D"/>
    <w:rsid w:val="00A8526D"/>
    <w:rsid w:val="00A876C1"/>
    <w:rsid w:val="00A87E06"/>
    <w:rsid w:val="00A906A2"/>
    <w:rsid w:val="00A922C7"/>
    <w:rsid w:val="00A92A8D"/>
    <w:rsid w:val="00A93205"/>
    <w:rsid w:val="00A965EC"/>
    <w:rsid w:val="00A972F2"/>
    <w:rsid w:val="00AA099A"/>
    <w:rsid w:val="00AA1030"/>
    <w:rsid w:val="00AA4510"/>
    <w:rsid w:val="00AA47E0"/>
    <w:rsid w:val="00AA6537"/>
    <w:rsid w:val="00AA6721"/>
    <w:rsid w:val="00AA7112"/>
    <w:rsid w:val="00AB00B1"/>
    <w:rsid w:val="00AB3D16"/>
    <w:rsid w:val="00AB4F38"/>
    <w:rsid w:val="00AB6DD3"/>
    <w:rsid w:val="00AB7D1E"/>
    <w:rsid w:val="00AC0924"/>
    <w:rsid w:val="00AC1C79"/>
    <w:rsid w:val="00AC2673"/>
    <w:rsid w:val="00AC3EDB"/>
    <w:rsid w:val="00AC41C3"/>
    <w:rsid w:val="00AC49AE"/>
    <w:rsid w:val="00AC4F2F"/>
    <w:rsid w:val="00AC73CE"/>
    <w:rsid w:val="00AC7814"/>
    <w:rsid w:val="00AD3D12"/>
    <w:rsid w:val="00AD4574"/>
    <w:rsid w:val="00AD486F"/>
    <w:rsid w:val="00AD4911"/>
    <w:rsid w:val="00AD69E9"/>
    <w:rsid w:val="00AE32BF"/>
    <w:rsid w:val="00AE679A"/>
    <w:rsid w:val="00AE6D1E"/>
    <w:rsid w:val="00AF0FDE"/>
    <w:rsid w:val="00AF2975"/>
    <w:rsid w:val="00AF34A3"/>
    <w:rsid w:val="00AF4293"/>
    <w:rsid w:val="00AF707F"/>
    <w:rsid w:val="00B00C72"/>
    <w:rsid w:val="00B01D69"/>
    <w:rsid w:val="00B025E6"/>
    <w:rsid w:val="00B027CA"/>
    <w:rsid w:val="00B054CA"/>
    <w:rsid w:val="00B05963"/>
    <w:rsid w:val="00B05DA3"/>
    <w:rsid w:val="00B05E03"/>
    <w:rsid w:val="00B0681D"/>
    <w:rsid w:val="00B06D6F"/>
    <w:rsid w:val="00B0759B"/>
    <w:rsid w:val="00B1123D"/>
    <w:rsid w:val="00B11FA8"/>
    <w:rsid w:val="00B12467"/>
    <w:rsid w:val="00B12E3B"/>
    <w:rsid w:val="00B149B5"/>
    <w:rsid w:val="00B16343"/>
    <w:rsid w:val="00B171C0"/>
    <w:rsid w:val="00B204E1"/>
    <w:rsid w:val="00B2391D"/>
    <w:rsid w:val="00B24CF0"/>
    <w:rsid w:val="00B259F1"/>
    <w:rsid w:val="00B2702F"/>
    <w:rsid w:val="00B272BC"/>
    <w:rsid w:val="00B27CF7"/>
    <w:rsid w:val="00B27EDA"/>
    <w:rsid w:val="00B33A4F"/>
    <w:rsid w:val="00B34AC0"/>
    <w:rsid w:val="00B34B89"/>
    <w:rsid w:val="00B34F26"/>
    <w:rsid w:val="00B363E4"/>
    <w:rsid w:val="00B419DC"/>
    <w:rsid w:val="00B41FDE"/>
    <w:rsid w:val="00B43ECD"/>
    <w:rsid w:val="00B43F5A"/>
    <w:rsid w:val="00B45515"/>
    <w:rsid w:val="00B45775"/>
    <w:rsid w:val="00B467C8"/>
    <w:rsid w:val="00B51180"/>
    <w:rsid w:val="00B522CC"/>
    <w:rsid w:val="00B52EF5"/>
    <w:rsid w:val="00B53FA9"/>
    <w:rsid w:val="00B60783"/>
    <w:rsid w:val="00B614CD"/>
    <w:rsid w:val="00B6280F"/>
    <w:rsid w:val="00B63ABC"/>
    <w:rsid w:val="00B64877"/>
    <w:rsid w:val="00B66C50"/>
    <w:rsid w:val="00B67435"/>
    <w:rsid w:val="00B6772D"/>
    <w:rsid w:val="00B70B1F"/>
    <w:rsid w:val="00B70E7E"/>
    <w:rsid w:val="00B73337"/>
    <w:rsid w:val="00B74FFC"/>
    <w:rsid w:val="00B755E6"/>
    <w:rsid w:val="00B80EC9"/>
    <w:rsid w:val="00B81F96"/>
    <w:rsid w:val="00B82F68"/>
    <w:rsid w:val="00B830B6"/>
    <w:rsid w:val="00B8429C"/>
    <w:rsid w:val="00B84680"/>
    <w:rsid w:val="00B85047"/>
    <w:rsid w:val="00B85880"/>
    <w:rsid w:val="00B861BE"/>
    <w:rsid w:val="00B86BE9"/>
    <w:rsid w:val="00B8740D"/>
    <w:rsid w:val="00B90C9D"/>
    <w:rsid w:val="00B92D74"/>
    <w:rsid w:val="00B931B8"/>
    <w:rsid w:val="00B93B3A"/>
    <w:rsid w:val="00B9555D"/>
    <w:rsid w:val="00B963D4"/>
    <w:rsid w:val="00BA063F"/>
    <w:rsid w:val="00BA0B8C"/>
    <w:rsid w:val="00BA1AE2"/>
    <w:rsid w:val="00BA2014"/>
    <w:rsid w:val="00BA3C30"/>
    <w:rsid w:val="00BA461F"/>
    <w:rsid w:val="00BA4B37"/>
    <w:rsid w:val="00BA4F17"/>
    <w:rsid w:val="00BA5304"/>
    <w:rsid w:val="00BA5C58"/>
    <w:rsid w:val="00BA6828"/>
    <w:rsid w:val="00BA6A09"/>
    <w:rsid w:val="00BA6BB1"/>
    <w:rsid w:val="00BA75F1"/>
    <w:rsid w:val="00BB186B"/>
    <w:rsid w:val="00BB1AA6"/>
    <w:rsid w:val="00BB343B"/>
    <w:rsid w:val="00BB4598"/>
    <w:rsid w:val="00BB4AA4"/>
    <w:rsid w:val="00BC045D"/>
    <w:rsid w:val="00BC06C0"/>
    <w:rsid w:val="00BC1CE2"/>
    <w:rsid w:val="00BC26B5"/>
    <w:rsid w:val="00BC3393"/>
    <w:rsid w:val="00BC4D96"/>
    <w:rsid w:val="00BC4E8F"/>
    <w:rsid w:val="00BC7973"/>
    <w:rsid w:val="00BD0254"/>
    <w:rsid w:val="00BD0F0D"/>
    <w:rsid w:val="00BD42C2"/>
    <w:rsid w:val="00BD7388"/>
    <w:rsid w:val="00BE1F4A"/>
    <w:rsid w:val="00BE2944"/>
    <w:rsid w:val="00BE4497"/>
    <w:rsid w:val="00BF0870"/>
    <w:rsid w:val="00BF0E30"/>
    <w:rsid w:val="00BF31AB"/>
    <w:rsid w:val="00BF3F52"/>
    <w:rsid w:val="00BF5EC8"/>
    <w:rsid w:val="00BF6270"/>
    <w:rsid w:val="00BF73FB"/>
    <w:rsid w:val="00BF73FD"/>
    <w:rsid w:val="00BF7E74"/>
    <w:rsid w:val="00C00869"/>
    <w:rsid w:val="00C00B49"/>
    <w:rsid w:val="00C0222F"/>
    <w:rsid w:val="00C035FB"/>
    <w:rsid w:val="00C06B54"/>
    <w:rsid w:val="00C07B5E"/>
    <w:rsid w:val="00C1197A"/>
    <w:rsid w:val="00C12875"/>
    <w:rsid w:val="00C129BB"/>
    <w:rsid w:val="00C12EE1"/>
    <w:rsid w:val="00C14D5D"/>
    <w:rsid w:val="00C159B5"/>
    <w:rsid w:val="00C20EC9"/>
    <w:rsid w:val="00C22A82"/>
    <w:rsid w:val="00C237E3"/>
    <w:rsid w:val="00C23F88"/>
    <w:rsid w:val="00C25537"/>
    <w:rsid w:val="00C26D7D"/>
    <w:rsid w:val="00C30681"/>
    <w:rsid w:val="00C307F4"/>
    <w:rsid w:val="00C3144F"/>
    <w:rsid w:val="00C317FF"/>
    <w:rsid w:val="00C32959"/>
    <w:rsid w:val="00C33664"/>
    <w:rsid w:val="00C35126"/>
    <w:rsid w:val="00C35528"/>
    <w:rsid w:val="00C36D47"/>
    <w:rsid w:val="00C37336"/>
    <w:rsid w:val="00C4165F"/>
    <w:rsid w:val="00C41969"/>
    <w:rsid w:val="00C41CFF"/>
    <w:rsid w:val="00C429C0"/>
    <w:rsid w:val="00C45856"/>
    <w:rsid w:val="00C45BD4"/>
    <w:rsid w:val="00C462F1"/>
    <w:rsid w:val="00C50049"/>
    <w:rsid w:val="00C50D18"/>
    <w:rsid w:val="00C50E60"/>
    <w:rsid w:val="00C5129D"/>
    <w:rsid w:val="00C5184D"/>
    <w:rsid w:val="00C519B0"/>
    <w:rsid w:val="00C51F6A"/>
    <w:rsid w:val="00C52625"/>
    <w:rsid w:val="00C5432C"/>
    <w:rsid w:val="00C55D30"/>
    <w:rsid w:val="00C5631B"/>
    <w:rsid w:val="00C56E42"/>
    <w:rsid w:val="00C62F5D"/>
    <w:rsid w:val="00C637AA"/>
    <w:rsid w:val="00C63E08"/>
    <w:rsid w:val="00C65DEA"/>
    <w:rsid w:val="00C6653B"/>
    <w:rsid w:val="00C70938"/>
    <w:rsid w:val="00C70F0F"/>
    <w:rsid w:val="00C7129E"/>
    <w:rsid w:val="00C724DF"/>
    <w:rsid w:val="00C72AC6"/>
    <w:rsid w:val="00C75FF9"/>
    <w:rsid w:val="00C80310"/>
    <w:rsid w:val="00C80924"/>
    <w:rsid w:val="00C829A8"/>
    <w:rsid w:val="00C83DD3"/>
    <w:rsid w:val="00C85CD9"/>
    <w:rsid w:val="00C8623F"/>
    <w:rsid w:val="00C866CE"/>
    <w:rsid w:val="00C86B54"/>
    <w:rsid w:val="00C93148"/>
    <w:rsid w:val="00C94824"/>
    <w:rsid w:val="00C95333"/>
    <w:rsid w:val="00C97A3F"/>
    <w:rsid w:val="00C97EA9"/>
    <w:rsid w:val="00CA0BE7"/>
    <w:rsid w:val="00CA29C7"/>
    <w:rsid w:val="00CA35CE"/>
    <w:rsid w:val="00CA3646"/>
    <w:rsid w:val="00CA60BD"/>
    <w:rsid w:val="00CA64C6"/>
    <w:rsid w:val="00CB0970"/>
    <w:rsid w:val="00CB1597"/>
    <w:rsid w:val="00CB3C5E"/>
    <w:rsid w:val="00CB5666"/>
    <w:rsid w:val="00CB6474"/>
    <w:rsid w:val="00CB751D"/>
    <w:rsid w:val="00CC1732"/>
    <w:rsid w:val="00CC21A7"/>
    <w:rsid w:val="00CC22A4"/>
    <w:rsid w:val="00CC2F52"/>
    <w:rsid w:val="00CC5B74"/>
    <w:rsid w:val="00CC6592"/>
    <w:rsid w:val="00CC6876"/>
    <w:rsid w:val="00CC6D1A"/>
    <w:rsid w:val="00CC7B1B"/>
    <w:rsid w:val="00CD05CF"/>
    <w:rsid w:val="00CD18A9"/>
    <w:rsid w:val="00CD3475"/>
    <w:rsid w:val="00CD7525"/>
    <w:rsid w:val="00CE14BD"/>
    <w:rsid w:val="00CE1CF2"/>
    <w:rsid w:val="00CE344D"/>
    <w:rsid w:val="00CE61F2"/>
    <w:rsid w:val="00CE653A"/>
    <w:rsid w:val="00CE706F"/>
    <w:rsid w:val="00CE7863"/>
    <w:rsid w:val="00CE7DAF"/>
    <w:rsid w:val="00CF0040"/>
    <w:rsid w:val="00CF0B89"/>
    <w:rsid w:val="00CF0FAE"/>
    <w:rsid w:val="00CF1CCB"/>
    <w:rsid w:val="00CF27ED"/>
    <w:rsid w:val="00CF649C"/>
    <w:rsid w:val="00CF72A9"/>
    <w:rsid w:val="00D00472"/>
    <w:rsid w:val="00D00A31"/>
    <w:rsid w:val="00D00F85"/>
    <w:rsid w:val="00D021CD"/>
    <w:rsid w:val="00D06E2D"/>
    <w:rsid w:val="00D07642"/>
    <w:rsid w:val="00D11645"/>
    <w:rsid w:val="00D1179B"/>
    <w:rsid w:val="00D11901"/>
    <w:rsid w:val="00D11B90"/>
    <w:rsid w:val="00D1296C"/>
    <w:rsid w:val="00D142F8"/>
    <w:rsid w:val="00D15E1E"/>
    <w:rsid w:val="00D163B3"/>
    <w:rsid w:val="00D17ED0"/>
    <w:rsid w:val="00D238DD"/>
    <w:rsid w:val="00D25F33"/>
    <w:rsid w:val="00D27C0C"/>
    <w:rsid w:val="00D30F5D"/>
    <w:rsid w:val="00D3263E"/>
    <w:rsid w:val="00D342DF"/>
    <w:rsid w:val="00D34606"/>
    <w:rsid w:val="00D35129"/>
    <w:rsid w:val="00D36A32"/>
    <w:rsid w:val="00D377A3"/>
    <w:rsid w:val="00D416D7"/>
    <w:rsid w:val="00D42245"/>
    <w:rsid w:val="00D4302C"/>
    <w:rsid w:val="00D45BDD"/>
    <w:rsid w:val="00D46808"/>
    <w:rsid w:val="00D47459"/>
    <w:rsid w:val="00D47D28"/>
    <w:rsid w:val="00D51B58"/>
    <w:rsid w:val="00D53E80"/>
    <w:rsid w:val="00D53EC0"/>
    <w:rsid w:val="00D541C7"/>
    <w:rsid w:val="00D54D85"/>
    <w:rsid w:val="00D55311"/>
    <w:rsid w:val="00D60DFB"/>
    <w:rsid w:val="00D64C93"/>
    <w:rsid w:val="00D64E15"/>
    <w:rsid w:val="00D6532A"/>
    <w:rsid w:val="00D6534A"/>
    <w:rsid w:val="00D66334"/>
    <w:rsid w:val="00D66610"/>
    <w:rsid w:val="00D6705A"/>
    <w:rsid w:val="00D673AD"/>
    <w:rsid w:val="00D67EB3"/>
    <w:rsid w:val="00D70219"/>
    <w:rsid w:val="00D7094B"/>
    <w:rsid w:val="00D7114D"/>
    <w:rsid w:val="00D7188D"/>
    <w:rsid w:val="00D71ABC"/>
    <w:rsid w:val="00D7494A"/>
    <w:rsid w:val="00D7520E"/>
    <w:rsid w:val="00D75378"/>
    <w:rsid w:val="00D75422"/>
    <w:rsid w:val="00D80E32"/>
    <w:rsid w:val="00D812D2"/>
    <w:rsid w:val="00D819D3"/>
    <w:rsid w:val="00D82DF2"/>
    <w:rsid w:val="00D83580"/>
    <w:rsid w:val="00D8405E"/>
    <w:rsid w:val="00D84065"/>
    <w:rsid w:val="00D8467D"/>
    <w:rsid w:val="00D869F6"/>
    <w:rsid w:val="00D86AE5"/>
    <w:rsid w:val="00D86CAA"/>
    <w:rsid w:val="00D87A59"/>
    <w:rsid w:val="00D87B5B"/>
    <w:rsid w:val="00D87CC3"/>
    <w:rsid w:val="00D90236"/>
    <w:rsid w:val="00D91936"/>
    <w:rsid w:val="00D9206A"/>
    <w:rsid w:val="00D921C6"/>
    <w:rsid w:val="00D92E5E"/>
    <w:rsid w:val="00D93970"/>
    <w:rsid w:val="00D94CD3"/>
    <w:rsid w:val="00D95377"/>
    <w:rsid w:val="00D95B78"/>
    <w:rsid w:val="00D96391"/>
    <w:rsid w:val="00DA0DB0"/>
    <w:rsid w:val="00DA12D4"/>
    <w:rsid w:val="00DA2493"/>
    <w:rsid w:val="00DA24CB"/>
    <w:rsid w:val="00DA49EA"/>
    <w:rsid w:val="00DA4A0D"/>
    <w:rsid w:val="00DA62B1"/>
    <w:rsid w:val="00DA6ED8"/>
    <w:rsid w:val="00DA7599"/>
    <w:rsid w:val="00DA7A21"/>
    <w:rsid w:val="00DB073A"/>
    <w:rsid w:val="00DB2916"/>
    <w:rsid w:val="00DB44AC"/>
    <w:rsid w:val="00DB4CFC"/>
    <w:rsid w:val="00DB4E1C"/>
    <w:rsid w:val="00DB7587"/>
    <w:rsid w:val="00DB7F98"/>
    <w:rsid w:val="00DC090E"/>
    <w:rsid w:val="00DC0DFE"/>
    <w:rsid w:val="00DC20A6"/>
    <w:rsid w:val="00DC2CDF"/>
    <w:rsid w:val="00DC50BD"/>
    <w:rsid w:val="00DC54D1"/>
    <w:rsid w:val="00DC7B46"/>
    <w:rsid w:val="00DD1029"/>
    <w:rsid w:val="00DD13B8"/>
    <w:rsid w:val="00DD1BB1"/>
    <w:rsid w:val="00DD1D54"/>
    <w:rsid w:val="00DD4433"/>
    <w:rsid w:val="00DD4BF8"/>
    <w:rsid w:val="00DD4FCC"/>
    <w:rsid w:val="00DD56C6"/>
    <w:rsid w:val="00DD589E"/>
    <w:rsid w:val="00DD5BE7"/>
    <w:rsid w:val="00DD5C9D"/>
    <w:rsid w:val="00DD6E14"/>
    <w:rsid w:val="00DD6FB2"/>
    <w:rsid w:val="00DD731F"/>
    <w:rsid w:val="00DE0B7F"/>
    <w:rsid w:val="00DE2777"/>
    <w:rsid w:val="00DE37BF"/>
    <w:rsid w:val="00DE4255"/>
    <w:rsid w:val="00DE4375"/>
    <w:rsid w:val="00DE4657"/>
    <w:rsid w:val="00DF0274"/>
    <w:rsid w:val="00DF1163"/>
    <w:rsid w:val="00DF1C68"/>
    <w:rsid w:val="00DF4969"/>
    <w:rsid w:val="00DF4AD4"/>
    <w:rsid w:val="00DF4DD3"/>
    <w:rsid w:val="00DF53B0"/>
    <w:rsid w:val="00DF5E1E"/>
    <w:rsid w:val="00DF6FDE"/>
    <w:rsid w:val="00DF7FB8"/>
    <w:rsid w:val="00E0028B"/>
    <w:rsid w:val="00E0199E"/>
    <w:rsid w:val="00E01B4E"/>
    <w:rsid w:val="00E01BA7"/>
    <w:rsid w:val="00E06398"/>
    <w:rsid w:val="00E078A2"/>
    <w:rsid w:val="00E1157E"/>
    <w:rsid w:val="00E11667"/>
    <w:rsid w:val="00E12D96"/>
    <w:rsid w:val="00E12F79"/>
    <w:rsid w:val="00E131E5"/>
    <w:rsid w:val="00E145C2"/>
    <w:rsid w:val="00E22200"/>
    <w:rsid w:val="00E223F4"/>
    <w:rsid w:val="00E228C8"/>
    <w:rsid w:val="00E22940"/>
    <w:rsid w:val="00E257B9"/>
    <w:rsid w:val="00E2715C"/>
    <w:rsid w:val="00E3145F"/>
    <w:rsid w:val="00E31793"/>
    <w:rsid w:val="00E32E43"/>
    <w:rsid w:val="00E33BBA"/>
    <w:rsid w:val="00E34B2B"/>
    <w:rsid w:val="00E363A8"/>
    <w:rsid w:val="00E37C94"/>
    <w:rsid w:val="00E423DE"/>
    <w:rsid w:val="00E44C4B"/>
    <w:rsid w:val="00E50BA7"/>
    <w:rsid w:val="00E50FB4"/>
    <w:rsid w:val="00E55178"/>
    <w:rsid w:val="00E554B3"/>
    <w:rsid w:val="00E56E5F"/>
    <w:rsid w:val="00E61FC5"/>
    <w:rsid w:val="00E63993"/>
    <w:rsid w:val="00E64B1F"/>
    <w:rsid w:val="00E653FC"/>
    <w:rsid w:val="00E655A4"/>
    <w:rsid w:val="00E66D7F"/>
    <w:rsid w:val="00E7173C"/>
    <w:rsid w:val="00E732DC"/>
    <w:rsid w:val="00E74FBC"/>
    <w:rsid w:val="00E7513F"/>
    <w:rsid w:val="00E755DC"/>
    <w:rsid w:val="00E806A1"/>
    <w:rsid w:val="00E80D0F"/>
    <w:rsid w:val="00E83F8D"/>
    <w:rsid w:val="00E8473B"/>
    <w:rsid w:val="00E85BE5"/>
    <w:rsid w:val="00E86032"/>
    <w:rsid w:val="00E8696F"/>
    <w:rsid w:val="00E87526"/>
    <w:rsid w:val="00E90A74"/>
    <w:rsid w:val="00E9149F"/>
    <w:rsid w:val="00E92047"/>
    <w:rsid w:val="00E920D9"/>
    <w:rsid w:val="00E92662"/>
    <w:rsid w:val="00E92C3F"/>
    <w:rsid w:val="00E93CC5"/>
    <w:rsid w:val="00E94F5D"/>
    <w:rsid w:val="00E9567F"/>
    <w:rsid w:val="00E9661C"/>
    <w:rsid w:val="00EA0C51"/>
    <w:rsid w:val="00EA0E58"/>
    <w:rsid w:val="00EA2113"/>
    <w:rsid w:val="00EA27D5"/>
    <w:rsid w:val="00EA28F8"/>
    <w:rsid w:val="00EA4CF1"/>
    <w:rsid w:val="00EA5E5B"/>
    <w:rsid w:val="00EB119B"/>
    <w:rsid w:val="00EB1F89"/>
    <w:rsid w:val="00EB2D25"/>
    <w:rsid w:val="00EB3771"/>
    <w:rsid w:val="00EB3DEF"/>
    <w:rsid w:val="00EB5F49"/>
    <w:rsid w:val="00EB67F4"/>
    <w:rsid w:val="00EB738B"/>
    <w:rsid w:val="00EC3462"/>
    <w:rsid w:val="00EC4BB8"/>
    <w:rsid w:val="00EC608E"/>
    <w:rsid w:val="00EC76A2"/>
    <w:rsid w:val="00EC7B9B"/>
    <w:rsid w:val="00EC7BE1"/>
    <w:rsid w:val="00ED04C1"/>
    <w:rsid w:val="00ED08EE"/>
    <w:rsid w:val="00ED15A0"/>
    <w:rsid w:val="00ED2157"/>
    <w:rsid w:val="00ED243F"/>
    <w:rsid w:val="00ED2AE1"/>
    <w:rsid w:val="00ED2C9A"/>
    <w:rsid w:val="00ED3AE0"/>
    <w:rsid w:val="00ED60CD"/>
    <w:rsid w:val="00ED6BC7"/>
    <w:rsid w:val="00ED745F"/>
    <w:rsid w:val="00EE258A"/>
    <w:rsid w:val="00EE3977"/>
    <w:rsid w:val="00EE4732"/>
    <w:rsid w:val="00EE55DE"/>
    <w:rsid w:val="00EE5806"/>
    <w:rsid w:val="00EE6F05"/>
    <w:rsid w:val="00EF1A18"/>
    <w:rsid w:val="00EF250F"/>
    <w:rsid w:val="00EF3F4B"/>
    <w:rsid w:val="00EF4C89"/>
    <w:rsid w:val="00EF676F"/>
    <w:rsid w:val="00EF7056"/>
    <w:rsid w:val="00EF7804"/>
    <w:rsid w:val="00F01689"/>
    <w:rsid w:val="00F02200"/>
    <w:rsid w:val="00F045D7"/>
    <w:rsid w:val="00F069AD"/>
    <w:rsid w:val="00F0729F"/>
    <w:rsid w:val="00F121F4"/>
    <w:rsid w:val="00F125A7"/>
    <w:rsid w:val="00F133C6"/>
    <w:rsid w:val="00F138A6"/>
    <w:rsid w:val="00F14D75"/>
    <w:rsid w:val="00F1565B"/>
    <w:rsid w:val="00F16D7A"/>
    <w:rsid w:val="00F16DCF"/>
    <w:rsid w:val="00F177E0"/>
    <w:rsid w:val="00F20584"/>
    <w:rsid w:val="00F21D98"/>
    <w:rsid w:val="00F2623E"/>
    <w:rsid w:val="00F30CC8"/>
    <w:rsid w:val="00F322BC"/>
    <w:rsid w:val="00F341D9"/>
    <w:rsid w:val="00F3441D"/>
    <w:rsid w:val="00F346B2"/>
    <w:rsid w:val="00F35616"/>
    <w:rsid w:val="00F35627"/>
    <w:rsid w:val="00F40128"/>
    <w:rsid w:val="00F46521"/>
    <w:rsid w:val="00F46B93"/>
    <w:rsid w:val="00F47127"/>
    <w:rsid w:val="00F474A0"/>
    <w:rsid w:val="00F5054F"/>
    <w:rsid w:val="00F509D4"/>
    <w:rsid w:val="00F5130F"/>
    <w:rsid w:val="00F52E19"/>
    <w:rsid w:val="00F57F94"/>
    <w:rsid w:val="00F610FC"/>
    <w:rsid w:val="00F614CD"/>
    <w:rsid w:val="00F6273A"/>
    <w:rsid w:val="00F62AB9"/>
    <w:rsid w:val="00F66988"/>
    <w:rsid w:val="00F66BC1"/>
    <w:rsid w:val="00F66EEE"/>
    <w:rsid w:val="00F66F5F"/>
    <w:rsid w:val="00F677C2"/>
    <w:rsid w:val="00F71B52"/>
    <w:rsid w:val="00F723C2"/>
    <w:rsid w:val="00F73772"/>
    <w:rsid w:val="00F74528"/>
    <w:rsid w:val="00F7485A"/>
    <w:rsid w:val="00F74F24"/>
    <w:rsid w:val="00F75166"/>
    <w:rsid w:val="00F76C9D"/>
    <w:rsid w:val="00F7793F"/>
    <w:rsid w:val="00F77AB5"/>
    <w:rsid w:val="00F80502"/>
    <w:rsid w:val="00F8330A"/>
    <w:rsid w:val="00F83F78"/>
    <w:rsid w:val="00F849E6"/>
    <w:rsid w:val="00F86EF5"/>
    <w:rsid w:val="00F87EE6"/>
    <w:rsid w:val="00F90983"/>
    <w:rsid w:val="00F91172"/>
    <w:rsid w:val="00F91A50"/>
    <w:rsid w:val="00F92253"/>
    <w:rsid w:val="00F92E19"/>
    <w:rsid w:val="00F93C8B"/>
    <w:rsid w:val="00F94D22"/>
    <w:rsid w:val="00F95922"/>
    <w:rsid w:val="00F959AD"/>
    <w:rsid w:val="00F97696"/>
    <w:rsid w:val="00FA10D9"/>
    <w:rsid w:val="00FA2615"/>
    <w:rsid w:val="00FA297A"/>
    <w:rsid w:val="00FA3F89"/>
    <w:rsid w:val="00FA44CB"/>
    <w:rsid w:val="00FA5FF0"/>
    <w:rsid w:val="00FA7176"/>
    <w:rsid w:val="00FA7987"/>
    <w:rsid w:val="00FB0161"/>
    <w:rsid w:val="00FB1098"/>
    <w:rsid w:val="00FB27AE"/>
    <w:rsid w:val="00FB34A7"/>
    <w:rsid w:val="00FB3510"/>
    <w:rsid w:val="00FB47A2"/>
    <w:rsid w:val="00FB5979"/>
    <w:rsid w:val="00FB599B"/>
    <w:rsid w:val="00FB5CA1"/>
    <w:rsid w:val="00FB6135"/>
    <w:rsid w:val="00FB68A5"/>
    <w:rsid w:val="00FB6B4A"/>
    <w:rsid w:val="00FB72CD"/>
    <w:rsid w:val="00FB770F"/>
    <w:rsid w:val="00FB7AB2"/>
    <w:rsid w:val="00FB7DA7"/>
    <w:rsid w:val="00FB7EB6"/>
    <w:rsid w:val="00FC01E8"/>
    <w:rsid w:val="00FC10C0"/>
    <w:rsid w:val="00FC17CF"/>
    <w:rsid w:val="00FC2383"/>
    <w:rsid w:val="00FC2D16"/>
    <w:rsid w:val="00FC6431"/>
    <w:rsid w:val="00FD0679"/>
    <w:rsid w:val="00FD2079"/>
    <w:rsid w:val="00FE0185"/>
    <w:rsid w:val="00FE01FF"/>
    <w:rsid w:val="00FE0463"/>
    <w:rsid w:val="00FE17C9"/>
    <w:rsid w:val="00FE2D05"/>
    <w:rsid w:val="00FE31B6"/>
    <w:rsid w:val="00FE31C7"/>
    <w:rsid w:val="00FE41AE"/>
    <w:rsid w:val="00FE431D"/>
    <w:rsid w:val="00FE5709"/>
    <w:rsid w:val="00FE719D"/>
    <w:rsid w:val="00FE72CD"/>
    <w:rsid w:val="00FF1795"/>
    <w:rsid w:val="00FF40D6"/>
    <w:rsid w:val="00FF7243"/>
    <w:rsid w:val="00FF72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"/>
    </o:shapedefaults>
    <o:shapelayout v:ext="edit">
      <o:idmap v:ext="edit" data="1"/>
    </o:shapelayout>
  </w:shapeDefaults>
  <w:decimalSymbol w:val=","/>
  <w:listSeparator w:val=";"/>
  <w14:docId w14:val="546FAB20"/>
  <w15:docId w15:val="{3BE41288-FC05-4A01-911E-7F57BAE23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="Times New Roman" w:hAnsi="Garamond" w:cs="Times New Roman"/>
        <w:sz w:val="24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34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D3D12"/>
    <w:rPr>
      <w:szCs w:val="24"/>
      <w:lang w:val="sk-SK"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1577A9"/>
    <w:pPr>
      <w:keepNext/>
      <w:tabs>
        <w:tab w:val="num" w:pos="540"/>
      </w:tabs>
      <w:jc w:val="center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qFormat/>
    <w:rsid w:val="001577A9"/>
    <w:pPr>
      <w:keepNext/>
      <w:tabs>
        <w:tab w:val="num" w:pos="540"/>
      </w:tabs>
      <w:spacing w:line="360" w:lineRule="auto"/>
      <w:jc w:val="center"/>
      <w:outlineLvl w:val="1"/>
    </w:pPr>
    <w:rPr>
      <w:b/>
      <w:bCs/>
      <w:sz w:val="32"/>
      <w:szCs w:val="30"/>
    </w:rPr>
  </w:style>
  <w:style w:type="paragraph" w:styleId="Nadpis3">
    <w:name w:val="heading 3"/>
    <w:basedOn w:val="Normlny"/>
    <w:next w:val="Normlny"/>
    <w:link w:val="Nadpis3Char"/>
    <w:uiPriority w:val="9"/>
    <w:qFormat/>
    <w:rsid w:val="001577A9"/>
    <w:pPr>
      <w:keepNext/>
      <w:tabs>
        <w:tab w:val="num" w:pos="540"/>
      </w:tabs>
      <w:jc w:val="both"/>
      <w:outlineLvl w:val="2"/>
    </w:pPr>
    <w:rPr>
      <w:b/>
      <w:sz w:val="28"/>
      <w:szCs w:val="40"/>
    </w:rPr>
  </w:style>
  <w:style w:type="paragraph" w:styleId="Nadpis4">
    <w:name w:val="heading 4"/>
    <w:basedOn w:val="Normlny"/>
    <w:next w:val="Normlny"/>
    <w:link w:val="Nadpis4Char"/>
    <w:qFormat/>
    <w:rsid w:val="00B06D6F"/>
    <w:pPr>
      <w:keepNext/>
      <w:tabs>
        <w:tab w:val="num" w:pos="576"/>
      </w:tabs>
      <w:jc w:val="center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9"/>
    <w:qFormat/>
    <w:rsid w:val="00B06D6F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link w:val="Nadpis6Char"/>
    <w:qFormat/>
    <w:rsid w:val="00B06D6F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06D6F"/>
    <w:pPr>
      <w:keepNext/>
      <w:spacing w:line="360" w:lineRule="auto"/>
      <w:jc w:val="both"/>
      <w:outlineLvl w:val="6"/>
    </w:pPr>
    <w:rPr>
      <w:b/>
      <w:bCs/>
      <w:u w:val="single"/>
    </w:rPr>
  </w:style>
  <w:style w:type="paragraph" w:styleId="Nadpis8">
    <w:name w:val="heading 8"/>
    <w:basedOn w:val="Normlny"/>
    <w:next w:val="Normlny"/>
    <w:link w:val="Nadpis8Char"/>
    <w:qFormat/>
    <w:rsid w:val="00B06D6F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link w:val="Nadpis9Char"/>
    <w:qFormat/>
    <w:rsid w:val="00B06D6F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1577A9"/>
    <w:rPr>
      <w:rFonts w:ascii="Garamond" w:hAnsi="Garamond"/>
      <w:noProof/>
      <w:sz w:val="40"/>
      <w:szCs w:val="40"/>
    </w:rPr>
  </w:style>
  <w:style w:type="paragraph" w:styleId="Zarkazkladnhotextu2">
    <w:name w:val="Body Text Indent 2"/>
    <w:basedOn w:val="Normlny"/>
    <w:link w:val="Zarkazkladnhotextu2Char"/>
    <w:rsid w:val="00B06D6F"/>
    <w:pPr>
      <w:ind w:left="360"/>
      <w:jc w:val="both"/>
    </w:pPr>
  </w:style>
  <w:style w:type="paragraph" w:styleId="Hlavika">
    <w:name w:val="header"/>
    <w:basedOn w:val="Normlny"/>
    <w:link w:val="HlavikaChar"/>
    <w:uiPriority w:val="99"/>
    <w:rsid w:val="00B06D6F"/>
    <w:pPr>
      <w:tabs>
        <w:tab w:val="center" w:pos="4536"/>
        <w:tab w:val="right" w:pos="9072"/>
      </w:tabs>
    </w:pPr>
    <w:rPr>
      <w:rFonts w:ascii="Arial" w:hAnsi="Arial"/>
      <w:sz w:val="20"/>
    </w:rPr>
  </w:style>
  <w:style w:type="character" w:customStyle="1" w:styleId="HlavikaChar">
    <w:name w:val="Hlavička Char"/>
    <w:link w:val="Hlavika"/>
    <w:uiPriority w:val="99"/>
    <w:rsid w:val="007069B7"/>
    <w:rPr>
      <w:rFonts w:ascii="Arial" w:hAnsi="Arial"/>
      <w:noProof/>
      <w:szCs w:val="24"/>
    </w:rPr>
  </w:style>
  <w:style w:type="paragraph" w:styleId="Pta">
    <w:name w:val="footer"/>
    <w:basedOn w:val="Normlny"/>
    <w:link w:val="PtaChar"/>
    <w:uiPriority w:val="99"/>
    <w:rsid w:val="00B06D6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6705A"/>
    <w:rPr>
      <w:rFonts w:ascii="Arial" w:hAnsi="Arial"/>
      <w:noProof/>
      <w:szCs w:val="24"/>
    </w:rPr>
  </w:style>
  <w:style w:type="character" w:styleId="slostrany">
    <w:name w:val="page number"/>
    <w:basedOn w:val="Predvolenpsmoodseku"/>
    <w:semiHidden/>
    <w:rsid w:val="00B06D6F"/>
  </w:style>
  <w:style w:type="paragraph" w:styleId="Zkladntext3">
    <w:name w:val="Body Text 3"/>
    <w:basedOn w:val="Normlny"/>
    <w:link w:val="Zkladntext3Char"/>
    <w:semiHidden/>
    <w:rsid w:val="00B06D6F"/>
    <w:pPr>
      <w:jc w:val="center"/>
    </w:pPr>
    <w:rPr>
      <w:color w:val="FF0000"/>
      <w:sz w:val="20"/>
      <w:szCs w:val="20"/>
    </w:rPr>
  </w:style>
  <w:style w:type="paragraph" w:styleId="Zarkazkladnhotextu">
    <w:name w:val="Body Text Indent"/>
    <w:basedOn w:val="Normlny"/>
    <w:link w:val="ZarkazkladnhotextuChar"/>
    <w:semiHidden/>
    <w:rsid w:val="00B06D6F"/>
    <w:rPr>
      <w:rFonts w:ascii="Arial" w:hAnsi="Arial" w:cs="Arial"/>
      <w:sz w:val="20"/>
      <w:szCs w:val="20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122758"/>
    <w:rPr>
      <w:rFonts w:ascii="Arial" w:hAnsi="Arial" w:cs="Arial"/>
      <w:noProof/>
    </w:rPr>
  </w:style>
  <w:style w:type="paragraph" w:styleId="Zarkazkladnhotextu3">
    <w:name w:val="Body Text Indent 3"/>
    <w:basedOn w:val="Normlny"/>
    <w:link w:val="Zarkazkladnhotextu3Char"/>
    <w:semiHidden/>
    <w:rsid w:val="00B06D6F"/>
    <w:pPr>
      <w:ind w:left="4860"/>
    </w:pPr>
    <w:rPr>
      <w:sz w:val="30"/>
      <w:szCs w:val="30"/>
    </w:rPr>
  </w:style>
  <w:style w:type="paragraph" w:styleId="Zkladntext">
    <w:name w:val="Body Text"/>
    <w:basedOn w:val="Normlny"/>
    <w:link w:val="ZkladntextChar"/>
    <w:rsid w:val="00B06D6F"/>
    <w:pPr>
      <w:jc w:val="both"/>
    </w:pPr>
    <w:rPr>
      <w:rFonts w:ascii="Arial" w:hAnsi="Arial"/>
      <w:sz w:val="20"/>
    </w:rPr>
  </w:style>
  <w:style w:type="character" w:customStyle="1" w:styleId="ZkladntextChar">
    <w:name w:val="Základný text Char"/>
    <w:link w:val="Zkladntext"/>
    <w:rsid w:val="007069B7"/>
    <w:rPr>
      <w:rFonts w:ascii="Arial" w:hAnsi="Arial"/>
      <w:noProof/>
      <w:szCs w:val="24"/>
    </w:rPr>
  </w:style>
  <w:style w:type="character" w:styleId="PsacstrojHTML">
    <w:name w:val="HTML Typewriter"/>
    <w:basedOn w:val="Predvolenpsmoodseku"/>
    <w:semiHidden/>
    <w:rsid w:val="00B06D6F"/>
    <w:rPr>
      <w:rFonts w:ascii="Courier New" w:eastAsia="Times New Roman" w:hAnsi="Courier New"/>
      <w:sz w:val="20"/>
      <w:szCs w:val="20"/>
    </w:rPr>
  </w:style>
  <w:style w:type="paragraph" w:styleId="Zkladntext2">
    <w:name w:val="Body Text 2"/>
    <w:basedOn w:val="Normlny"/>
    <w:link w:val="Zkladntext2Char"/>
    <w:semiHidden/>
    <w:rsid w:val="00B06D6F"/>
    <w:pPr>
      <w:spacing w:before="20"/>
    </w:pPr>
    <w:rPr>
      <w:rFonts w:ascii="Arial" w:hAnsi="Arial" w:cs="Arial"/>
      <w:sz w:val="14"/>
      <w:szCs w:val="14"/>
    </w:rPr>
  </w:style>
  <w:style w:type="character" w:customStyle="1" w:styleId="Zkladntext2Char">
    <w:name w:val="Základný text 2 Char"/>
    <w:basedOn w:val="Predvolenpsmoodseku"/>
    <w:link w:val="Zkladntext2"/>
    <w:semiHidden/>
    <w:rsid w:val="001379EB"/>
    <w:rPr>
      <w:rFonts w:ascii="Arial" w:hAnsi="Arial" w:cs="Arial"/>
      <w:noProof/>
      <w:sz w:val="14"/>
      <w:szCs w:val="14"/>
    </w:rPr>
  </w:style>
  <w:style w:type="character" w:styleId="Hypertextovprepojenie">
    <w:name w:val="Hyperlink"/>
    <w:basedOn w:val="Predvolenpsmoodseku"/>
    <w:uiPriority w:val="99"/>
    <w:unhideWhenUsed/>
    <w:rsid w:val="00606DE8"/>
    <w:rPr>
      <w:color w:val="0000FF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46031"/>
    <w:rPr>
      <w:color w:val="800080"/>
      <w:u w:val="single"/>
    </w:rPr>
  </w:style>
  <w:style w:type="paragraph" w:customStyle="1" w:styleId="xl64">
    <w:name w:val="xl64"/>
    <w:basedOn w:val="Normlny"/>
    <w:rsid w:val="00146031"/>
    <w:pP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6">
    <w:name w:val="xl66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7">
    <w:name w:val="xl6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68">
    <w:name w:val="xl6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69">
    <w:name w:val="xl69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70">
    <w:name w:val="xl70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1">
    <w:name w:val="xl71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2">
    <w:name w:val="xl72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3">
    <w:name w:val="xl73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74">
    <w:name w:val="xl74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5">
    <w:name w:val="xl75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76">
    <w:name w:val="xl76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77">
    <w:name w:val="xl7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8">
    <w:name w:val="xl7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9">
    <w:name w:val="xl79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80">
    <w:name w:val="xl80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81">
    <w:name w:val="xl81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82">
    <w:name w:val="xl82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b/>
      <w:bCs/>
    </w:rPr>
  </w:style>
  <w:style w:type="paragraph" w:customStyle="1" w:styleId="xl83">
    <w:name w:val="xl83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84">
    <w:name w:val="xl84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5">
    <w:name w:val="xl85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b/>
      <w:bCs/>
      <w:color w:val="000000"/>
    </w:rPr>
  </w:style>
  <w:style w:type="paragraph" w:customStyle="1" w:styleId="xl86">
    <w:name w:val="xl86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7">
    <w:name w:val="xl8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</w:rPr>
  </w:style>
  <w:style w:type="paragraph" w:customStyle="1" w:styleId="xl88">
    <w:name w:val="xl8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9">
    <w:name w:val="xl89"/>
    <w:basedOn w:val="Normlny"/>
    <w:rsid w:val="00146031"/>
    <w:pPr>
      <w:spacing w:before="100" w:beforeAutospacing="1" w:after="100" w:afterAutospacing="1"/>
    </w:pPr>
    <w:rPr>
      <w:rFonts w:ascii="Times New Roman" w:hAnsi="Times New Roman"/>
      <w:b/>
      <w:bCs/>
    </w:rPr>
  </w:style>
  <w:style w:type="paragraph" w:customStyle="1" w:styleId="xl91">
    <w:name w:val="xl91"/>
    <w:basedOn w:val="Normlny"/>
    <w:rsid w:val="00146031"/>
    <w:pP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000000"/>
    </w:rPr>
  </w:style>
  <w:style w:type="paragraph" w:customStyle="1" w:styleId="xl92">
    <w:name w:val="xl92"/>
    <w:basedOn w:val="Normlny"/>
    <w:rsid w:val="00146031"/>
    <w:pP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93">
    <w:name w:val="xl93"/>
    <w:basedOn w:val="Normlny"/>
    <w:rsid w:val="00146031"/>
    <w:pP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styleId="Bezriadkovania">
    <w:name w:val="No Spacing"/>
    <w:uiPriority w:val="1"/>
    <w:qFormat/>
    <w:rsid w:val="00146031"/>
    <w:rPr>
      <w:rFonts w:ascii="Calibri" w:eastAsia="Calibri" w:hAnsi="Calibri"/>
      <w:sz w:val="22"/>
      <w:lang w:val="sk-SK" w:eastAsia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14603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xl63">
    <w:name w:val="xl63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5">
    <w:name w:val="xl65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90">
    <w:name w:val="xl90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94">
    <w:name w:val="xl94"/>
    <w:basedOn w:val="Normlny"/>
    <w:rsid w:val="003E630F"/>
    <w:pPr>
      <w:spacing w:before="100" w:beforeAutospacing="1" w:after="100" w:afterAutospacing="1"/>
      <w:jc w:val="center"/>
    </w:pPr>
    <w:rPr>
      <w:rFonts w:ascii="Times New Roman" w:hAnsi="Times New Roman"/>
      <w:b/>
      <w:bCs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6705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6705A"/>
    <w:rPr>
      <w:rFonts w:ascii="Tahoma" w:hAnsi="Tahoma" w:cs="Tahoma"/>
      <w:noProof/>
      <w:sz w:val="16"/>
      <w:szCs w:val="16"/>
    </w:rPr>
  </w:style>
  <w:style w:type="table" w:styleId="Mriekatabuky">
    <w:name w:val="Table Grid"/>
    <w:basedOn w:val="Normlnatabuka"/>
    <w:uiPriority w:val="39"/>
    <w:rsid w:val="00E223F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iln">
    <w:name w:val="Strong"/>
    <w:basedOn w:val="Predvolenpsmoodseku"/>
    <w:qFormat/>
    <w:rsid w:val="006941F6"/>
    <w:rPr>
      <w:b/>
      <w:bCs/>
    </w:rPr>
  </w:style>
  <w:style w:type="character" w:customStyle="1" w:styleId="pre">
    <w:name w:val="pre"/>
    <w:basedOn w:val="Predvolenpsmoodseku"/>
    <w:rsid w:val="006941F6"/>
  </w:style>
  <w:style w:type="character" w:styleId="Odkaznakomentr">
    <w:name w:val="annotation reference"/>
    <w:basedOn w:val="Predvolenpsmoodseku"/>
    <w:uiPriority w:val="99"/>
    <w:semiHidden/>
    <w:unhideWhenUsed/>
    <w:rsid w:val="00C00B4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00B49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00B49"/>
    <w:rPr>
      <w:rFonts w:ascii="Arial" w:hAnsi="Arial"/>
      <w:noProof/>
      <w:lang w:val="sk-SK"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00B4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00B49"/>
    <w:rPr>
      <w:rFonts w:ascii="Arial" w:hAnsi="Arial"/>
      <w:b/>
      <w:bCs/>
      <w:noProof/>
      <w:lang w:val="sk-SK" w:eastAsia="sk-SK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296F22"/>
    <w:pPr>
      <w:keepLines/>
      <w:tabs>
        <w:tab w:val="clear" w:pos="540"/>
      </w:tabs>
      <w:spacing w:before="480" w:line="276" w:lineRule="auto"/>
      <w:jc w:val="left"/>
      <w:outlineLvl w:val="9"/>
    </w:pPr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Obsah1">
    <w:name w:val="toc 1"/>
    <w:basedOn w:val="Normlny"/>
    <w:next w:val="Normlny"/>
    <w:autoRedefine/>
    <w:uiPriority w:val="39"/>
    <w:unhideWhenUsed/>
    <w:rsid w:val="00296F22"/>
  </w:style>
  <w:style w:type="paragraph" w:styleId="Obsah2">
    <w:name w:val="toc 2"/>
    <w:basedOn w:val="Normlny"/>
    <w:next w:val="Normlny"/>
    <w:autoRedefine/>
    <w:uiPriority w:val="39"/>
    <w:unhideWhenUsed/>
    <w:rsid w:val="00FE31B6"/>
    <w:pPr>
      <w:tabs>
        <w:tab w:val="right" w:leader="dot" w:pos="8892"/>
      </w:tabs>
      <w:ind w:left="426"/>
    </w:pPr>
  </w:style>
  <w:style w:type="paragraph" w:styleId="Obsah3">
    <w:name w:val="toc 3"/>
    <w:basedOn w:val="Normlny"/>
    <w:next w:val="Normlny"/>
    <w:autoRedefine/>
    <w:uiPriority w:val="39"/>
    <w:unhideWhenUsed/>
    <w:rsid w:val="00BA3C30"/>
    <w:pPr>
      <w:tabs>
        <w:tab w:val="left" w:pos="851"/>
        <w:tab w:val="right" w:leader="dot" w:pos="8892"/>
      </w:tabs>
      <w:ind w:left="400"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F5134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F5134"/>
    <w:rPr>
      <w:rFonts w:ascii="Garamond" w:hAnsi="Garamond"/>
      <w:noProof/>
    </w:rPr>
  </w:style>
  <w:style w:type="character" w:styleId="Odkaznapoznmkupodiarou">
    <w:name w:val="footnote reference"/>
    <w:basedOn w:val="Predvolenpsmoodseku"/>
    <w:uiPriority w:val="99"/>
    <w:semiHidden/>
    <w:unhideWhenUsed/>
    <w:rsid w:val="006F5134"/>
    <w:rPr>
      <w:vertAlign w:val="superscript"/>
    </w:rPr>
  </w:style>
  <w:style w:type="paragraph" w:styleId="Obsah4">
    <w:name w:val="toc 4"/>
    <w:basedOn w:val="Normlny"/>
    <w:next w:val="Normlny"/>
    <w:autoRedefine/>
    <w:uiPriority w:val="39"/>
    <w:unhideWhenUsed/>
    <w:rsid w:val="0041782D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Obsah5">
    <w:name w:val="toc 5"/>
    <w:basedOn w:val="Normlny"/>
    <w:next w:val="Normlny"/>
    <w:autoRedefine/>
    <w:uiPriority w:val="39"/>
    <w:unhideWhenUsed/>
    <w:rsid w:val="0041782D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Obsah6">
    <w:name w:val="toc 6"/>
    <w:basedOn w:val="Normlny"/>
    <w:next w:val="Normlny"/>
    <w:autoRedefine/>
    <w:uiPriority w:val="39"/>
    <w:unhideWhenUsed/>
    <w:rsid w:val="0041782D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Obsah7">
    <w:name w:val="toc 7"/>
    <w:basedOn w:val="Normlny"/>
    <w:next w:val="Normlny"/>
    <w:autoRedefine/>
    <w:uiPriority w:val="39"/>
    <w:unhideWhenUsed/>
    <w:rsid w:val="0041782D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Obsah8">
    <w:name w:val="toc 8"/>
    <w:basedOn w:val="Normlny"/>
    <w:next w:val="Normlny"/>
    <w:autoRedefine/>
    <w:uiPriority w:val="39"/>
    <w:unhideWhenUsed/>
    <w:rsid w:val="0041782D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Obsah9">
    <w:name w:val="toc 9"/>
    <w:basedOn w:val="Normlny"/>
    <w:next w:val="Normlny"/>
    <w:autoRedefine/>
    <w:uiPriority w:val="39"/>
    <w:unhideWhenUsed/>
    <w:rsid w:val="0041782D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DefaultText">
    <w:name w:val="Default Text"/>
    <w:basedOn w:val="Normlny"/>
    <w:uiPriority w:val="99"/>
    <w:rsid w:val="0057123E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customStyle="1" w:styleId="Znaka">
    <w:name w:val="Znaèka"/>
    <w:basedOn w:val="Normlny"/>
    <w:uiPriority w:val="99"/>
    <w:rsid w:val="0057123E"/>
    <w:pPr>
      <w:widowControl w:val="0"/>
      <w:autoSpaceDE w:val="0"/>
      <w:autoSpaceDN w:val="0"/>
      <w:adjustRightInd w:val="0"/>
      <w:ind w:left="288" w:hanging="288"/>
    </w:pPr>
    <w:rPr>
      <w:rFonts w:ascii="Times New Roman" w:hAnsi="Times New Roman"/>
    </w:rPr>
  </w:style>
  <w:style w:type="paragraph" w:customStyle="1" w:styleId="Odrka">
    <w:name w:val="Odrážka"/>
    <w:basedOn w:val="Normlny"/>
    <w:uiPriority w:val="99"/>
    <w:rsid w:val="006A667E"/>
    <w:pPr>
      <w:widowControl w:val="0"/>
      <w:autoSpaceDE w:val="0"/>
      <w:autoSpaceDN w:val="0"/>
      <w:adjustRightInd w:val="0"/>
      <w:spacing w:after="48"/>
      <w:ind w:left="357" w:hanging="357"/>
    </w:pPr>
    <w:rPr>
      <w:rFonts w:ascii="Times New Roman" w:hAnsi="Times New Roman"/>
    </w:rPr>
  </w:style>
  <w:style w:type="paragraph" w:customStyle="1" w:styleId="dka">
    <w:name w:val="Øádka"/>
    <w:basedOn w:val="Normlny"/>
    <w:rsid w:val="006A667E"/>
    <w:pPr>
      <w:widowControl w:val="0"/>
      <w:autoSpaceDE w:val="0"/>
      <w:autoSpaceDN w:val="0"/>
      <w:adjustRightInd w:val="0"/>
    </w:pPr>
    <w:rPr>
      <w:rFonts w:ascii="Times New Roman" w:hAnsi="Times New Roman"/>
      <w:sz w:val="18"/>
      <w:szCs w:val="18"/>
    </w:rPr>
  </w:style>
  <w:style w:type="character" w:customStyle="1" w:styleId="Zkladntext0">
    <w:name w:val="Základný text_"/>
    <w:basedOn w:val="Predvolenpsmoodseku"/>
    <w:link w:val="Zkladntext27"/>
    <w:rsid w:val="008475D7"/>
    <w:rPr>
      <w:sz w:val="22"/>
      <w:szCs w:val="22"/>
      <w:shd w:val="clear" w:color="auto" w:fill="FFFFFF"/>
    </w:rPr>
  </w:style>
  <w:style w:type="character" w:customStyle="1" w:styleId="ZkladntextTun">
    <w:name w:val="Základný text + Tučné"/>
    <w:basedOn w:val="Zkladntext0"/>
    <w:rsid w:val="008475D7"/>
    <w:rPr>
      <w:b/>
      <w:bCs/>
      <w:sz w:val="22"/>
      <w:szCs w:val="22"/>
      <w:shd w:val="clear" w:color="auto" w:fill="FFFFFF"/>
    </w:rPr>
  </w:style>
  <w:style w:type="character" w:customStyle="1" w:styleId="Zhlavie72Tun">
    <w:name w:val="Záhlavie #7 (2) + Tučné"/>
    <w:basedOn w:val="Predvolenpsmoodseku"/>
    <w:rsid w:val="008475D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Zhlavie72">
    <w:name w:val="Záhlavie #7 (2)"/>
    <w:basedOn w:val="Predvolenpsmoodseku"/>
    <w:rsid w:val="008475D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Zhlavie7">
    <w:name w:val="Záhlavie #7"/>
    <w:basedOn w:val="Predvolenpsmoodseku"/>
    <w:rsid w:val="008475D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paragraph" w:customStyle="1" w:styleId="Zkladntext27">
    <w:name w:val="Základný text27"/>
    <w:basedOn w:val="Normlny"/>
    <w:link w:val="Zkladntext0"/>
    <w:rsid w:val="008475D7"/>
    <w:pPr>
      <w:shd w:val="clear" w:color="auto" w:fill="FFFFFF"/>
      <w:spacing w:before="300" w:after="240" w:line="274" w:lineRule="exact"/>
      <w:ind w:hanging="1080"/>
      <w:jc w:val="center"/>
    </w:pPr>
    <w:rPr>
      <w:rFonts w:ascii="Times New Roman" w:hAnsi="Times New Roman"/>
      <w:sz w:val="22"/>
      <w:szCs w:val="22"/>
      <w:lang w:val="cs-CZ" w:eastAsia="cs-CZ"/>
    </w:rPr>
  </w:style>
  <w:style w:type="character" w:customStyle="1" w:styleId="Zkladntext24">
    <w:name w:val="Základný text24"/>
    <w:basedOn w:val="Zkladntext0"/>
    <w:rsid w:val="008F6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  <w:shd w:val="clear" w:color="auto" w:fill="FFFFFF"/>
    </w:rPr>
  </w:style>
  <w:style w:type="character" w:customStyle="1" w:styleId="ZkladntextRiadkovanie1pt">
    <w:name w:val="Základný text + Riadkovanie 1 pt"/>
    <w:basedOn w:val="Zkladntext0"/>
    <w:rsid w:val="008F6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30"/>
      <w:sz w:val="22"/>
      <w:szCs w:val="22"/>
      <w:shd w:val="clear" w:color="auto" w:fill="FFFFFF"/>
    </w:rPr>
  </w:style>
  <w:style w:type="paragraph" w:customStyle="1" w:styleId="Odstavecseseznamem1">
    <w:name w:val="Odstavec se seznamem1"/>
    <w:basedOn w:val="Normlny"/>
    <w:uiPriority w:val="99"/>
    <w:rsid w:val="002A4228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Revzia">
    <w:name w:val="Revision"/>
    <w:hidden/>
    <w:uiPriority w:val="99"/>
    <w:semiHidden/>
    <w:rsid w:val="009C6B63"/>
    <w:rPr>
      <w:noProof/>
      <w:szCs w:val="24"/>
      <w:lang w:val="sk-SK" w:eastAsia="sk-SK"/>
    </w:rPr>
  </w:style>
  <w:style w:type="paragraph" w:styleId="truktradokumentu">
    <w:name w:val="Document Map"/>
    <w:basedOn w:val="Normlny"/>
    <w:link w:val="truktradokumentuChar"/>
    <w:uiPriority w:val="99"/>
    <w:semiHidden/>
    <w:unhideWhenUsed/>
    <w:rsid w:val="00713331"/>
    <w:rPr>
      <w:rFonts w:ascii="Tahoma" w:hAnsi="Tahoma" w:cs="Tahoma"/>
      <w:sz w:val="16"/>
      <w:szCs w:val="16"/>
    </w:rPr>
  </w:style>
  <w:style w:type="character" w:customStyle="1" w:styleId="truktradokumentuChar">
    <w:name w:val="Štruktúra dokumentu Char"/>
    <w:basedOn w:val="Predvolenpsmoodseku"/>
    <w:link w:val="truktradokumentu"/>
    <w:uiPriority w:val="99"/>
    <w:semiHidden/>
    <w:rsid w:val="00713331"/>
    <w:rPr>
      <w:rFonts w:ascii="Tahoma" w:hAnsi="Tahoma" w:cs="Tahoma"/>
      <w:noProof/>
      <w:sz w:val="16"/>
      <w:szCs w:val="16"/>
      <w:lang w:val="sk-SK" w:eastAsia="sk-SK"/>
    </w:rPr>
  </w:style>
  <w:style w:type="numbering" w:customStyle="1" w:styleId="tl2">
    <w:name w:val="Štýl2"/>
    <w:uiPriority w:val="99"/>
    <w:rsid w:val="00EB738B"/>
    <w:pPr>
      <w:numPr>
        <w:numId w:val="1"/>
      </w:numPr>
    </w:pPr>
  </w:style>
  <w:style w:type="character" w:customStyle="1" w:styleId="Nadpis2Char">
    <w:name w:val="Nadpis 2 Char"/>
    <w:basedOn w:val="Predvolenpsmoodseku"/>
    <w:link w:val="Nadpis2"/>
    <w:uiPriority w:val="9"/>
    <w:locked/>
    <w:rsid w:val="00924CA5"/>
    <w:rPr>
      <w:b/>
      <w:bCs/>
      <w:noProof/>
      <w:sz w:val="32"/>
      <w:szCs w:val="30"/>
      <w:lang w:val="sk-SK" w:eastAsia="sk-SK"/>
    </w:rPr>
  </w:style>
  <w:style w:type="character" w:customStyle="1" w:styleId="Nadpis3Char">
    <w:name w:val="Nadpis 3 Char"/>
    <w:basedOn w:val="Predvolenpsmoodseku"/>
    <w:link w:val="Nadpis3"/>
    <w:uiPriority w:val="9"/>
    <w:locked/>
    <w:rsid w:val="00924CA5"/>
    <w:rPr>
      <w:b/>
      <w:noProof/>
      <w:sz w:val="28"/>
      <w:szCs w:val="40"/>
      <w:lang w:val="sk-SK" w:eastAsia="sk-SK"/>
    </w:rPr>
  </w:style>
  <w:style w:type="character" w:customStyle="1" w:styleId="platne1">
    <w:name w:val="platne1"/>
    <w:basedOn w:val="Predvolenpsmoodseku"/>
    <w:rsid w:val="008001EB"/>
  </w:style>
  <w:style w:type="paragraph" w:customStyle="1" w:styleId="mar-top-5">
    <w:name w:val="mar-top-5"/>
    <w:basedOn w:val="Normlny"/>
    <w:rsid w:val="00DD1D54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paragraph" w:customStyle="1" w:styleId="articles-props">
    <w:name w:val="articles-props"/>
    <w:basedOn w:val="Normlny"/>
    <w:rsid w:val="00DD1D54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character" w:customStyle="1" w:styleId="highlighted">
    <w:name w:val="highlighted"/>
    <w:basedOn w:val="Predvolenpsmoodseku"/>
    <w:rsid w:val="00DD1D54"/>
  </w:style>
  <w:style w:type="character" w:customStyle="1" w:styleId="highlight-search">
    <w:name w:val="highlight-search"/>
    <w:basedOn w:val="Predvolenpsmoodseku"/>
    <w:rsid w:val="00DD1D54"/>
  </w:style>
  <w:style w:type="character" w:customStyle="1" w:styleId="Nadpis4Char">
    <w:name w:val="Nadpis 4 Char"/>
    <w:basedOn w:val="Predvolenpsmoodseku"/>
    <w:link w:val="Nadpis4"/>
    <w:rsid w:val="00CC7B1B"/>
    <w:rPr>
      <w:b/>
      <w:bCs/>
      <w:noProof/>
      <w:szCs w:val="24"/>
      <w:lang w:val="sk-SK" w:eastAsia="sk-SK"/>
    </w:rPr>
  </w:style>
  <w:style w:type="character" w:customStyle="1" w:styleId="OdsekzoznamuChar">
    <w:name w:val="Odsek zoznamu Char"/>
    <w:aliases w:val="body Char,List Paragraph Char1"/>
    <w:link w:val="Odsekzoznamu"/>
    <w:uiPriority w:val="34"/>
    <w:locked/>
    <w:rsid w:val="00F93C8B"/>
    <w:rPr>
      <w:rFonts w:ascii="Calibri" w:eastAsia="Calibri" w:hAnsi="Calibri"/>
      <w:sz w:val="22"/>
      <w:lang w:val="sk-SK"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4E4A3D"/>
    <w:rPr>
      <w:noProof/>
      <w:szCs w:val="24"/>
      <w:lang w:val="sk-SK" w:eastAsia="sk-SK"/>
    </w:rPr>
  </w:style>
  <w:style w:type="paragraph" w:customStyle="1" w:styleId="Level2">
    <w:name w:val="Level2"/>
    <w:basedOn w:val="Normlny"/>
    <w:link w:val="Level2Char"/>
    <w:qFormat/>
    <w:rsid w:val="004E4A3D"/>
    <w:pPr>
      <w:keepNext/>
      <w:keepLines/>
      <w:spacing w:line="276" w:lineRule="auto"/>
      <w:ind w:left="1080" w:hanging="720"/>
      <w:outlineLvl w:val="1"/>
    </w:pPr>
    <w:rPr>
      <w:rFonts w:ascii="Arial" w:eastAsiaTheme="majorEastAsia" w:hAnsi="Arial" w:cs="Arial"/>
      <w:b/>
      <w:bCs/>
      <w:color w:val="000000" w:themeColor="text1"/>
    </w:rPr>
  </w:style>
  <w:style w:type="character" w:customStyle="1" w:styleId="Level2Char">
    <w:name w:val="Level2 Char"/>
    <w:basedOn w:val="Predvolenpsmoodseku"/>
    <w:link w:val="Level2"/>
    <w:rsid w:val="004E4A3D"/>
    <w:rPr>
      <w:rFonts w:ascii="Arial" w:eastAsiaTheme="majorEastAsia" w:hAnsi="Arial" w:cs="Arial"/>
      <w:b/>
      <w:bCs/>
      <w:color w:val="000000" w:themeColor="text1"/>
      <w:szCs w:val="24"/>
      <w:lang w:val="sk-SK" w:eastAsia="sk-SK"/>
    </w:rPr>
  </w:style>
  <w:style w:type="paragraph" w:customStyle="1" w:styleId="Odsekzoznamu1">
    <w:name w:val="Odsek zoznamu1"/>
    <w:basedOn w:val="Normlny"/>
    <w:uiPriority w:val="99"/>
    <w:qFormat/>
    <w:rsid w:val="00ED04C1"/>
    <w:pPr>
      <w:suppressAutoHyphens/>
      <w:spacing w:after="200" w:line="276" w:lineRule="auto"/>
      <w:ind w:left="720"/>
      <w:contextualSpacing/>
    </w:pPr>
    <w:rPr>
      <w:rFonts w:ascii="Calibri" w:hAnsi="Calibri"/>
      <w:kern w:val="1"/>
      <w:sz w:val="22"/>
      <w:szCs w:val="22"/>
      <w:lang w:eastAsia="en-US"/>
    </w:rPr>
  </w:style>
  <w:style w:type="character" w:customStyle="1" w:styleId="Nadpis5Char">
    <w:name w:val="Nadpis 5 Char"/>
    <w:basedOn w:val="Predvolenpsmoodseku"/>
    <w:link w:val="Nadpis5"/>
    <w:uiPriority w:val="99"/>
    <w:rsid w:val="0043724D"/>
    <w:rPr>
      <w:b/>
      <w:bCs/>
      <w:noProof/>
      <w:sz w:val="28"/>
      <w:szCs w:val="28"/>
      <w:lang w:val="sk-SK" w:eastAsia="sk-SK"/>
    </w:rPr>
  </w:style>
  <w:style w:type="character" w:customStyle="1" w:styleId="Nadpis6Char">
    <w:name w:val="Nadpis 6 Char"/>
    <w:basedOn w:val="Predvolenpsmoodseku"/>
    <w:link w:val="Nadpis6"/>
    <w:rsid w:val="0043724D"/>
    <w:rPr>
      <w:b/>
      <w:bCs/>
      <w:noProof/>
      <w:szCs w:val="24"/>
      <w:lang w:val="sk-SK" w:eastAsia="sk-SK"/>
    </w:rPr>
  </w:style>
  <w:style w:type="character" w:customStyle="1" w:styleId="Nadpis7Char">
    <w:name w:val="Nadpis 7 Char"/>
    <w:basedOn w:val="Predvolenpsmoodseku"/>
    <w:link w:val="Nadpis7"/>
    <w:rsid w:val="0043724D"/>
    <w:rPr>
      <w:b/>
      <w:bCs/>
      <w:noProof/>
      <w:szCs w:val="24"/>
      <w:u w:val="single"/>
      <w:lang w:val="sk-SK" w:eastAsia="sk-SK"/>
    </w:rPr>
  </w:style>
  <w:style w:type="character" w:customStyle="1" w:styleId="Nadpis8Char">
    <w:name w:val="Nadpis 8 Char"/>
    <w:basedOn w:val="Predvolenpsmoodseku"/>
    <w:link w:val="Nadpis8"/>
    <w:rsid w:val="0043724D"/>
    <w:rPr>
      <w:noProof/>
      <w:szCs w:val="24"/>
      <w:u w:val="single"/>
      <w:lang w:val="sk-SK" w:eastAsia="sk-SK"/>
    </w:rPr>
  </w:style>
  <w:style w:type="character" w:customStyle="1" w:styleId="Nadpis9Char">
    <w:name w:val="Nadpis 9 Char"/>
    <w:basedOn w:val="Predvolenpsmoodseku"/>
    <w:link w:val="Nadpis9"/>
    <w:rsid w:val="0043724D"/>
    <w:rPr>
      <w:b/>
      <w:bCs/>
      <w:noProof/>
      <w:szCs w:val="24"/>
      <w:u w:val="single"/>
      <w:lang w:val="sk-SK" w:eastAsia="sk-SK"/>
    </w:rPr>
  </w:style>
  <w:style w:type="character" w:customStyle="1" w:styleId="Zkladntext3Char">
    <w:name w:val="Základný text 3 Char"/>
    <w:basedOn w:val="Predvolenpsmoodseku"/>
    <w:link w:val="Zkladntext3"/>
    <w:semiHidden/>
    <w:rsid w:val="0043724D"/>
    <w:rPr>
      <w:noProof/>
      <w:color w:val="FF0000"/>
      <w:sz w:val="20"/>
      <w:szCs w:val="20"/>
      <w:lang w:val="sk-SK" w:eastAsia="sk-SK"/>
    </w:rPr>
  </w:style>
  <w:style w:type="character" w:customStyle="1" w:styleId="Zarkazkladnhotextu3Char">
    <w:name w:val="Zarážka základného textu 3 Char"/>
    <w:basedOn w:val="Predvolenpsmoodseku"/>
    <w:link w:val="Zarkazkladnhotextu3"/>
    <w:semiHidden/>
    <w:rsid w:val="0043724D"/>
    <w:rPr>
      <w:noProof/>
      <w:sz w:val="30"/>
      <w:szCs w:val="30"/>
      <w:lang w:val="sk-SK" w:eastAsia="sk-SK"/>
    </w:rPr>
  </w:style>
  <w:style w:type="paragraph" w:customStyle="1" w:styleId="AODefPara">
    <w:name w:val="AODefPara"/>
    <w:basedOn w:val="Normlny"/>
    <w:rsid w:val="0043724D"/>
    <w:pPr>
      <w:numPr>
        <w:ilvl w:val="1"/>
        <w:numId w:val="2"/>
      </w:numPr>
    </w:pPr>
  </w:style>
  <w:style w:type="paragraph" w:customStyle="1" w:styleId="AODefHead">
    <w:name w:val="AODefHead"/>
    <w:basedOn w:val="Normlny"/>
    <w:next w:val="AODefPara"/>
    <w:rsid w:val="0043724D"/>
    <w:pPr>
      <w:numPr>
        <w:numId w:val="2"/>
      </w:numPr>
      <w:spacing w:before="240" w:line="260" w:lineRule="atLeast"/>
      <w:jc w:val="both"/>
      <w:outlineLvl w:val="5"/>
    </w:pPr>
    <w:rPr>
      <w:rFonts w:ascii="Times New Roman" w:hAnsi="Times New Roman"/>
      <w:sz w:val="22"/>
      <w:szCs w:val="20"/>
      <w:lang w:eastAsia="en-US"/>
    </w:rPr>
  </w:style>
  <w:style w:type="paragraph" w:customStyle="1" w:styleId="Default">
    <w:name w:val="Default"/>
    <w:rsid w:val="0043724D"/>
    <w:pPr>
      <w:autoSpaceDE w:val="0"/>
      <w:autoSpaceDN w:val="0"/>
      <w:adjustRightInd w:val="0"/>
    </w:pPr>
    <w:rPr>
      <w:rFonts w:ascii="Arial" w:hAnsi="Arial" w:cs="Arial"/>
      <w:color w:val="000000"/>
      <w:szCs w:val="24"/>
      <w:lang w:val="sk-SK" w:eastAsia="sk-SK"/>
    </w:rPr>
  </w:style>
  <w:style w:type="character" w:styleId="Zstupntext">
    <w:name w:val="Placeholder Text"/>
    <w:basedOn w:val="Predvolenpsmoodseku"/>
    <w:uiPriority w:val="99"/>
    <w:semiHidden/>
    <w:rsid w:val="0043724D"/>
    <w:rPr>
      <w:color w:val="808080"/>
    </w:rPr>
  </w:style>
  <w:style w:type="table" w:styleId="Strednmrieka1zvraznenie2">
    <w:name w:val="Medium Grid 1 Accent 2"/>
    <w:basedOn w:val="Normlnatabuka"/>
    <w:link w:val="Strednmrieka1zvraznenie2Char"/>
    <w:uiPriority w:val="34"/>
    <w:semiHidden/>
    <w:unhideWhenUsed/>
    <w:rsid w:val="0043724D"/>
    <w:rPr>
      <w:lang w:eastAsia="en-US"/>
    </w:rPr>
    <w:tblPr>
      <w:tblStyleRowBandSize w:val="1"/>
      <w:tblStyleColBandSize w:val="1"/>
      <w:tblInd w:w="0" w:type="nil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lastRow">
      <w:tblPr/>
      <w:tcPr>
        <w:tcBorders>
          <w:top w:val="single" w:sz="18" w:space="0" w:color="CF7B79" w:themeColor="accent2" w:themeTint="BF"/>
        </w:tcBorders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character" w:customStyle="1" w:styleId="Strednmrieka1zvraznenie2Char">
    <w:name w:val="Stredná mriežka 1 – zvýraznenie 2 Char"/>
    <w:link w:val="Strednmrieka1zvraznenie2"/>
    <w:uiPriority w:val="34"/>
    <w:semiHidden/>
    <w:locked/>
    <w:rsid w:val="0043724D"/>
    <w:rPr>
      <w:lang w:eastAsia="en-US"/>
    </w:rPr>
  </w:style>
  <w:style w:type="character" w:customStyle="1" w:styleId="Nzov1">
    <w:name w:val="Názov1"/>
    <w:basedOn w:val="Predvolenpsmoodseku"/>
    <w:rsid w:val="0043724D"/>
  </w:style>
  <w:style w:type="character" w:customStyle="1" w:styleId="code">
    <w:name w:val="code"/>
    <w:rsid w:val="0043724D"/>
    <w:rPr>
      <w:sz w:val="17"/>
      <w:szCs w:val="17"/>
    </w:rPr>
  </w:style>
  <w:style w:type="paragraph" w:styleId="Normlnywebov">
    <w:name w:val="Normal (Web)"/>
    <w:basedOn w:val="Normlny"/>
    <w:uiPriority w:val="99"/>
    <w:unhideWhenUsed/>
    <w:rsid w:val="006F5B0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mcntmsonormal">
    <w:name w:val="mcntmsonormal"/>
    <w:basedOn w:val="Normlny"/>
    <w:rsid w:val="006F5B0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Odsekzoznamu2">
    <w:name w:val="Odsek zoznamu2"/>
    <w:basedOn w:val="Normlny"/>
    <w:link w:val="ListParagraphChar"/>
    <w:rsid w:val="00D163B3"/>
    <w:pPr>
      <w:spacing w:after="200" w:line="276" w:lineRule="auto"/>
      <w:ind w:left="720"/>
    </w:pPr>
    <w:rPr>
      <w:rFonts w:ascii="Calibri" w:hAnsi="Calibri"/>
      <w:sz w:val="20"/>
      <w:szCs w:val="20"/>
      <w:lang w:eastAsia="en-US"/>
    </w:rPr>
  </w:style>
  <w:style w:type="character" w:customStyle="1" w:styleId="ListParagraphChar">
    <w:name w:val="List Paragraph Char"/>
    <w:link w:val="Odsekzoznamu2"/>
    <w:locked/>
    <w:rsid w:val="00D163B3"/>
    <w:rPr>
      <w:rFonts w:ascii="Calibri" w:hAnsi="Calibri"/>
      <w:sz w:val="20"/>
      <w:szCs w:val="20"/>
      <w:lang w:val="sk-SK"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71938"/>
    <w:rPr>
      <w:color w:val="605E5C"/>
      <w:shd w:val="clear" w:color="auto" w:fill="E1DFDD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655C25"/>
    <w:rPr>
      <w:color w:val="605E5C"/>
      <w:shd w:val="clear" w:color="auto" w:fill="E1DFDD"/>
    </w:rPr>
  </w:style>
  <w:style w:type="paragraph" w:styleId="Nzov">
    <w:name w:val="Title"/>
    <w:aliases w:val="bežný text"/>
    <w:basedOn w:val="Normlny"/>
    <w:link w:val="NzovChar"/>
    <w:uiPriority w:val="10"/>
    <w:qFormat/>
    <w:rsid w:val="00DF1163"/>
    <w:pPr>
      <w:tabs>
        <w:tab w:val="right" w:leader="dot" w:pos="10080"/>
      </w:tabs>
      <w:jc w:val="center"/>
    </w:pPr>
    <w:rPr>
      <w:rFonts w:ascii="Arial" w:hAnsi="Arial"/>
      <w:smallCaps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DF1163"/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evyrieenzmienka3">
    <w:name w:val="Nevyriešená zmienka3"/>
    <w:basedOn w:val="Predvolenpsmoodseku"/>
    <w:uiPriority w:val="99"/>
    <w:semiHidden/>
    <w:unhideWhenUsed/>
    <w:rsid w:val="003B19AF"/>
    <w:rPr>
      <w:color w:val="605E5C"/>
      <w:shd w:val="clear" w:color="auto" w:fill="E1DFDD"/>
    </w:rPr>
  </w:style>
  <w:style w:type="character" w:customStyle="1" w:styleId="Nevyrieenzmienka4">
    <w:name w:val="Nevyriešená zmienka4"/>
    <w:basedOn w:val="Predvolenpsmoodseku"/>
    <w:uiPriority w:val="99"/>
    <w:semiHidden/>
    <w:unhideWhenUsed/>
    <w:rsid w:val="00BF5EC8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416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z.gov.sk/zmluva/8028560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4C251A-6D40-4A8D-BF62-CCF61B127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>súťažné podklady</vt:lpstr>
    </vt:vector>
  </TitlesOfParts>
  <Company/>
  <LinksUpToDate>false</LinksUpToDate>
  <CharactersWithSpaces>342</CharactersWithSpaces>
  <SharedDoc>false</SharedDoc>
  <HLinks>
    <vt:vector size="606" baseType="variant">
      <vt:variant>
        <vt:i4>7077922</vt:i4>
      </vt:variant>
      <vt:variant>
        <vt:i4>594</vt:i4>
      </vt:variant>
      <vt:variant>
        <vt:i4>0</vt:i4>
      </vt:variant>
      <vt:variant>
        <vt:i4>5</vt:i4>
      </vt:variant>
      <vt:variant>
        <vt:lpwstr>http://www.evo.gov.sk/</vt:lpwstr>
      </vt:variant>
      <vt:variant>
        <vt:lpwstr/>
      </vt:variant>
      <vt:variant>
        <vt:i4>7077922</vt:i4>
      </vt:variant>
      <vt:variant>
        <vt:i4>591</vt:i4>
      </vt:variant>
      <vt:variant>
        <vt:i4>0</vt:i4>
      </vt:variant>
      <vt:variant>
        <vt:i4>5</vt:i4>
      </vt:variant>
      <vt:variant>
        <vt:lpwstr>http://www.evo.gov.sk/</vt:lpwstr>
      </vt:variant>
      <vt:variant>
        <vt:lpwstr/>
      </vt:variant>
      <vt:variant>
        <vt:i4>524390</vt:i4>
      </vt:variant>
      <vt:variant>
        <vt:i4>588</vt:i4>
      </vt:variant>
      <vt:variant>
        <vt:i4>0</vt:i4>
      </vt:variant>
      <vt:variant>
        <vt:i4>5</vt:i4>
      </vt:variant>
      <vt:variant>
        <vt:lpwstr>mailto:verejne.obstaravanie@dpb.sk</vt:lpwstr>
      </vt:variant>
      <vt:variant>
        <vt:lpwstr/>
      </vt:variant>
      <vt:variant>
        <vt:i4>7405669</vt:i4>
      </vt:variant>
      <vt:variant>
        <vt:i4>585</vt:i4>
      </vt:variant>
      <vt:variant>
        <vt:i4>0</vt:i4>
      </vt:variant>
      <vt:variant>
        <vt:i4>5</vt:i4>
      </vt:variant>
      <vt:variant>
        <vt:lpwstr>http://www.dpb.sk/</vt:lpwstr>
      </vt:variant>
      <vt:variant>
        <vt:lpwstr/>
      </vt:variant>
      <vt:variant>
        <vt:i4>1179701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32635757</vt:lpwstr>
      </vt:variant>
      <vt:variant>
        <vt:i4>117970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32635756</vt:lpwstr>
      </vt:variant>
      <vt:variant>
        <vt:i4>1179701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32635755</vt:lpwstr>
      </vt:variant>
      <vt:variant>
        <vt:i4>1179701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32635754</vt:lpwstr>
      </vt:variant>
      <vt:variant>
        <vt:i4>1179701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32635753</vt:lpwstr>
      </vt:variant>
      <vt:variant>
        <vt:i4>1179701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32635752</vt:lpwstr>
      </vt:variant>
      <vt:variant>
        <vt:i4>1179701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32635751</vt:lpwstr>
      </vt:variant>
      <vt:variant>
        <vt:i4>1179701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32635750</vt:lpwstr>
      </vt:variant>
      <vt:variant>
        <vt:i4>1245237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32635749</vt:lpwstr>
      </vt:variant>
      <vt:variant>
        <vt:i4>124523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32635748</vt:lpwstr>
      </vt:variant>
      <vt:variant>
        <vt:i4>124523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32635747</vt:lpwstr>
      </vt:variant>
      <vt:variant>
        <vt:i4>124523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32635746</vt:lpwstr>
      </vt:variant>
      <vt:variant>
        <vt:i4>1245237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32635745</vt:lpwstr>
      </vt:variant>
      <vt:variant>
        <vt:i4>1245237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32635744</vt:lpwstr>
      </vt:variant>
      <vt:variant>
        <vt:i4>1245237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32635743</vt:lpwstr>
      </vt:variant>
      <vt:variant>
        <vt:i4>124523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32635742</vt:lpwstr>
      </vt:variant>
      <vt:variant>
        <vt:i4>1245237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32635741</vt:lpwstr>
      </vt:variant>
      <vt:variant>
        <vt:i4>124523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32635740</vt:lpwstr>
      </vt:variant>
      <vt:variant>
        <vt:i4>131077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32635739</vt:lpwstr>
      </vt:variant>
      <vt:variant>
        <vt:i4>1310773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32635738</vt:lpwstr>
      </vt:variant>
      <vt:variant>
        <vt:i4>131077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32635737</vt:lpwstr>
      </vt:variant>
      <vt:variant>
        <vt:i4>1310773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32635736</vt:lpwstr>
      </vt:variant>
      <vt:variant>
        <vt:i4>131077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32635735</vt:lpwstr>
      </vt:variant>
      <vt:variant>
        <vt:i4>131077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32635734</vt:lpwstr>
      </vt:variant>
      <vt:variant>
        <vt:i4>1310773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32635733</vt:lpwstr>
      </vt:variant>
      <vt:variant>
        <vt:i4>1310773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32635732</vt:lpwstr>
      </vt:variant>
      <vt:variant>
        <vt:i4>1310773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32635731</vt:lpwstr>
      </vt:variant>
      <vt:variant>
        <vt:i4>131077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32635730</vt:lpwstr>
      </vt:variant>
      <vt:variant>
        <vt:i4>137630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32635729</vt:lpwstr>
      </vt:variant>
      <vt:variant>
        <vt:i4>137630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32635728</vt:lpwstr>
      </vt:variant>
      <vt:variant>
        <vt:i4>1376309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32635727</vt:lpwstr>
      </vt:variant>
      <vt:variant>
        <vt:i4>137630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32635726</vt:lpwstr>
      </vt:variant>
      <vt:variant>
        <vt:i4>137630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32635725</vt:lpwstr>
      </vt:variant>
      <vt:variant>
        <vt:i4>137630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32635724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32635723</vt:lpwstr>
      </vt:variant>
      <vt:variant>
        <vt:i4>1376309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32635722</vt:lpwstr>
      </vt:variant>
      <vt:variant>
        <vt:i4>1376309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32635721</vt:lpwstr>
      </vt:variant>
      <vt:variant>
        <vt:i4>137630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32635720</vt:lpwstr>
      </vt:variant>
      <vt:variant>
        <vt:i4>144184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32635719</vt:lpwstr>
      </vt:variant>
      <vt:variant>
        <vt:i4>144184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32635718</vt:lpwstr>
      </vt:variant>
      <vt:variant>
        <vt:i4>144184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32635717</vt:lpwstr>
      </vt:variant>
      <vt:variant>
        <vt:i4>144184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32635716</vt:lpwstr>
      </vt:variant>
      <vt:variant>
        <vt:i4>144184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32635715</vt:lpwstr>
      </vt:variant>
      <vt:variant>
        <vt:i4>144184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32635714</vt:lpwstr>
      </vt:variant>
      <vt:variant>
        <vt:i4>144184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32635713</vt:lpwstr>
      </vt:variant>
      <vt:variant>
        <vt:i4>144184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32635712</vt:lpwstr>
      </vt:variant>
      <vt:variant>
        <vt:i4>144184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32635711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32635710</vt:lpwstr>
      </vt:variant>
      <vt:variant>
        <vt:i4>150738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32635709</vt:lpwstr>
      </vt:variant>
      <vt:variant>
        <vt:i4>150738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32635708</vt:lpwstr>
      </vt:variant>
      <vt:variant>
        <vt:i4>150738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32635707</vt:lpwstr>
      </vt:variant>
      <vt:variant>
        <vt:i4>150738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32635706</vt:lpwstr>
      </vt:variant>
      <vt:variant>
        <vt:i4>150738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32635705</vt:lpwstr>
      </vt:variant>
      <vt:variant>
        <vt:i4>150738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32635704</vt:lpwstr>
      </vt:variant>
      <vt:variant>
        <vt:i4>150738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32635703</vt:lpwstr>
      </vt:variant>
      <vt:variant>
        <vt:i4>150738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32635702</vt:lpwstr>
      </vt:variant>
      <vt:variant>
        <vt:i4>150738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32635701</vt:lpwstr>
      </vt:variant>
      <vt:variant>
        <vt:i4>150738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32635700</vt:lpwstr>
      </vt:variant>
      <vt:variant>
        <vt:i4>196613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32635699</vt:lpwstr>
      </vt:variant>
      <vt:variant>
        <vt:i4>196613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32635698</vt:lpwstr>
      </vt:variant>
      <vt:variant>
        <vt:i4>196613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32635697</vt:lpwstr>
      </vt:variant>
      <vt:variant>
        <vt:i4>19661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32635696</vt:lpwstr>
      </vt:variant>
      <vt:variant>
        <vt:i4>19661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32635695</vt:lpwstr>
      </vt:variant>
      <vt:variant>
        <vt:i4>19661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32635694</vt:lpwstr>
      </vt:variant>
      <vt:variant>
        <vt:i4>196613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32635693</vt:lpwstr>
      </vt:variant>
      <vt:variant>
        <vt:i4>196613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32635692</vt:lpwstr>
      </vt:variant>
      <vt:variant>
        <vt:i4>19661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32635691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32635690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32635689</vt:lpwstr>
      </vt:variant>
      <vt:variant>
        <vt:i4>203166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32635688</vt:lpwstr>
      </vt:variant>
      <vt:variant>
        <vt:i4>203166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32635687</vt:lpwstr>
      </vt:variant>
      <vt:variant>
        <vt:i4>20316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32635686</vt:lpwstr>
      </vt:variant>
      <vt:variant>
        <vt:i4>20316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32635685</vt:lpwstr>
      </vt:variant>
      <vt:variant>
        <vt:i4>203166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32635684</vt:lpwstr>
      </vt:variant>
      <vt:variant>
        <vt:i4>203166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32635683</vt:lpwstr>
      </vt:variant>
      <vt:variant>
        <vt:i4>203166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32635682</vt:lpwstr>
      </vt:variant>
      <vt:variant>
        <vt:i4>203166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32635681</vt:lpwstr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2635680</vt:lpwstr>
      </vt:variant>
      <vt:variant>
        <vt:i4>104862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2635679</vt:lpwstr>
      </vt:variant>
      <vt:variant>
        <vt:i4>104862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2635678</vt:lpwstr>
      </vt:variant>
      <vt:variant>
        <vt:i4>10486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2635677</vt:lpwstr>
      </vt:variant>
      <vt:variant>
        <vt:i4>104862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2635676</vt:lpwstr>
      </vt:variant>
      <vt:variant>
        <vt:i4>104862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2635675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2635674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635673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635672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635671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635670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635669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635668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635667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635666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635665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635664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635663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2635662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326356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Garaj</dc:creator>
  <cp:lastModifiedBy>Garaj Martin, Mgr., PhD.</cp:lastModifiedBy>
  <cp:revision>2</cp:revision>
  <cp:lastPrinted>2017-07-03T13:31:00Z</cp:lastPrinted>
  <dcterms:created xsi:type="dcterms:W3CDTF">2023-07-11T09:24:00Z</dcterms:created>
  <dcterms:modified xsi:type="dcterms:W3CDTF">2023-07-11T09:24:00Z</dcterms:modified>
</cp:coreProperties>
</file>